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F7DE2" w14:textId="01179BD9" w:rsidR="004C02A0" w:rsidRPr="0024391D" w:rsidRDefault="00284E97" w:rsidP="00D9529D">
      <w:pPr>
        <w:pStyle w:val="Heading1"/>
        <w:widowControl w:val="0"/>
        <w:autoSpaceDE w:val="0"/>
        <w:autoSpaceDN w:val="0"/>
        <w:spacing w:line="360" w:lineRule="auto"/>
        <w:jc w:val="center"/>
        <w:rPr>
          <w:rFonts w:asciiTheme="majorBidi" w:hAnsiTheme="majorBidi"/>
          <w:color w:val="4B7D4B"/>
          <w:lang w:val="en-US"/>
        </w:rPr>
      </w:pPr>
      <w:r w:rsidRPr="0024391D">
        <w:rPr>
          <w:rFonts w:asciiTheme="majorBidi" w:hAnsiTheme="majorBidi"/>
          <w:color w:val="4B7D4B"/>
          <w:lang w:val="en-US"/>
        </w:rPr>
        <w:t>COIS 2020H</w:t>
      </w:r>
      <w:r w:rsidR="00894F8D" w:rsidRPr="0024391D">
        <w:rPr>
          <w:rFonts w:asciiTheme="majorBidi" w:hAnsiTheme="majorBidi"/>
          <w:color w:val="4B7D4B"/>
          <w:lang w:val="en-US"/>
        </w:rPr>
        <w:t>-</w:t>
      </w:r>
      <w:r w:rsidR="004C02A0" w:rsidRPr="0024391D">
        <w:rPr>
          <w:rFonts w:asciiTheme="majorBidi" w:hAnsiTheme="majorBidi"/>
          <w:color w:val="4B7D4B"/>
          <w:lang w:val="en-US"/>
        </w:rPr>
        <w:t>Data Structures &amp; Algorithms</w:t>
      </w:r>
    </w:p>
    <w:p w14:paraId="74816F1D" w14:textId="3A9C0FA4" w:rsidR="00D9529D" w:rsidRPr="0024391D" w:rsidRDefault="00D9529D" w:rsidP="00D9529D">
      <w:pPr>
        <w:pStyle w:val="BodyText"/>
        <w:jc w:val="center"/>
        <w:rPr>
          <w:rFonts w:asciiTheme="majorBidi" w:hAnsiTheme="majorBidi" w:cstheme="majorBidi"/>
        </w:rPr>
      </w:pPr>
      <w:r w:rsidRPr="0024391D">
        <w:rPr>
          <w:rFonts w:asciiTheme="majorBidi" w:hAnsiTheme="majorBidi" w:cstheme="majorBidi"/>
        </w:rPr>
        <w:t>Winter 202</w:t>
      </w:r>
      <w:r w:rsidR="00534B79">
        <w:rPr>
          <w:rFonts w:asciiTheme="majorBidi" w:hAnsiTheme="majorBidi" w:cstheme="majorBidi"/>
        </w:rPr>
        <w:t>4</w:t>
      </w:r>
    </w:p>
    <w:p w14:paraId="24909869" w14:textId="3CB47BAC" w:rsidR="00D9529D" w:rsidRPr="0024391D" w:rsidRDefault="00D9529D" w:rsidP="00D743DC">
      <w:pPr>
        <w:pBdr>
          <w:bottom w:val="single" w:sz="6" w:space="1" w:color="auto"/>
        </w:pBdr>
        <w:spacing w:line="360" w:lineRule="auto"/>
        <w:ind w:left="4824" w:right="-30" w:hanging="4824"/>
        <w:jc w:val="center"/>
        <w:rPr>
          <w:rFonts w:asciiTheme="majorBidi" w:hAnsiTheme="majorBidi" w:cstheme="majorBidi"/>
          <w:b/>
          <w:sz w:val="24"/>
        </w:rPr>
      </w:pPr>
      <w:r w:rsidRPr="0024391D">
        <w:rPr>
          <w:rFonts w:asciiTheme="majorBidi" w:hAnsiTheme="majorBidi" w:cstheme="majorBidi"/>
          <w:b/>
          <w:sz w:val="24"/>
        </w:rPr>
        <w:t xml:space="preserve">Assignment </w:t>
      </w:r>
      <w:r w:rsidR="00F64EEB" w:rsidRPr="0024391D">
        <w:rPr>
          <w:rFonts w:asciiTheme="majorBidi" w:hAnsiTheme="majorBidi" w:cstheme="majorBidi"/>
          <w:b/>
          <w:sz w:val="24"/>
        </w:rPr>
        <w:t>3</w:t>
      </w:r>
    </w:p>
    <w:p w14:paraId="5530225A" w14:textId="77777777" w:rsidR="00D743DC" w:rsidRPr="0024391D" w:rsidRDefault="00D743DC" w:rsidP="00D743DC">
      <w:pPr>
        <w:pStyle w:val="Heading1"/>
        <w:rPr>
          <w:rFonts w:asciiTheme="majorBidi" w:hAnsiTheme="majorBidi"/>
        </w:rPr>
      </w:pPr>
      <w:r w:rsidRPr="0024391D">
        <w:rPr>
          <w:rFonts w:asciiTheme="majorBidi" w:hAnsiTheme="majorBidi"/>
        </w:rPr>
        <w:t xml:space="preserve">Submission template.   </w:t>
      </w:r>
    </w:p>
    <w:p w14:paraId="32A2CC09" w14:textId="77777777" w:rsidR="00D743DC" w:rsidRPr="0024391D" w:rsidRDefault="00D743DC" w:rsidP="00D743DC">
      <w:pPr>
        <w:rPr>
          <w:rFonts w:asciiTheme="majorBidi" w:hAnsiTheme="majorBidi" w:cstheme="majorBidi"/>
        </w:rPr>
      </w:pPr>
      <w:r w:rsidRPr="0024391D">
        <w:rPr>
          <w:rFonts w:asciiTheme="majorBidi" w:hAnsiTheme="majorBidi" w:cstheme="majorBidi"/>
        </w:rPr>
        <w:t xml:space="preserve"> </w:t>
      </w:r>
    </w:p>
    <w:p w14:paraId="72F94714" w14:textId="4DA9DC5E" w:rsidR="00D743DC" w:rsidRPr="00D743DC" w:rsidRDefault="00D743DC" w:rsidP="00D743DC">
      <w:pPr>
        <w:ind w:left="360"/>
        <w:rPr>
          <w:rFonts w:asciiTheme="majorBidi" w:hAnsiTheme="majorBidi" w:cstheme="majorBidi"/>
          <w:b/>
          <w:bCs/>
        </w:rPr>
      </w:pPr>
      <w:r w:rsidRPr="00D743DC">
        <w:rPr>
          <w:rFonts w:asciiTheme="majorBidi" w:hAnsiTheme="majorBidi" w:cstheme="majorBidi"/>
          <w:b/>
          <w:bCs/>
        </w:rPr>
        <w:t>YOUR NAME:</w:t>
      </w:r>
      <w:r w:rsidR="00474874">
        <w:rPr>
          <w:rFonts w:asciiTheme="majorBidi" w:hAnsiTheme="majorBidi" w:cstheme="majorBidi"/>
          <w:b/>
          <w:bCs/>
        </w:rPr>
        <w:t xml:space="preserve"> Dikshith Reddy </w:t>
      </w:r>
      <w:proofErr w:type="spellStart"/>
      <w:r w:rsidR="00474874">
        <w:rPr>
          <w:rFonts w:asciiTheme="majorBidi" w:hAnsiTheme="majorBidi" w:cstheme="majorBidi"/>
          <w:b/>
          <w:bCs/>
        </w:rPr>
        <w:t>Macherla</w:t>
      </w:r>
      <w:proofErr w:type="spellEnd"/>
      <w:r w:rsidR="00474874">
        <w:rPr>
          <w:rFonts w:asciiTheme="majorBidi" w:hAnsiTheme="majorBidi" w:cstheme="majorBidi"/>
          <w:b/>
          <w:bCs/>
        </w:rPr>
        <w:t xml:space="preserve"> </w:t>
      </w:r>
      <w:r w:rsidRPr="00D743DC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>S</w:t>
      </w:r>
      <w:r w:rsidRPr="00D743DC">
        <w:rPr>
          <w:rFonts w:asciiTheme="majorBidi" w:hAnsiTheme="majorBidi" w:cstheme="majorBidi"/>
          <w:b/>
          <w:bCs/>
        </w:rPr>
        <w:t xml:space="preserve">TUDENT ID:  </w:t>
      </w:r>
      <w:r w:rsidR="00474874">
        <w:rPr>
          <w:rFonts w:asciiTheme="majorBidi" w:hAnsiTheme="majorBidi" w:cstheme="majorBidi"/>
          <w:b/>
          <w:bCs/>
        </w:rPr>
        <w:t>0789055</w:t>
      </w:r>
    </w:p>
    <w:p w14:paraId="6C7D0AB2" w14:textId="77777777" w:rsidR="00D743DC" w:rsidRDefault="00D743DC" w:rsidP="00D743DC">
      <w:pPr>
        <w:pStyle w:val="ListParagraph"/>
        <w:ind w:left="360"/>
        <w:rPr>
          <w:rFonts w:asciiTheme="majorBidi" w:hAnsiTheme="majorBidi" w:cstheme="majorBidi"/>
        </w:rPr>
      </w:pPr>
    </w:p>
    <w:p w14:paraId="2E0F1B51" w14:textId="022BFC5C" w:rsidR="00D743DC" w:rsidRPr="0024391D" w:rsidRDefault="00D743DC" w:rsidP="00D743DC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ircular Array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D743DC" w:rsidRPr="0024391D" w14:paraId="23120E50" w14:textId="77777777" w:rsidTr="00376A51">
        <w:tc>
          <w:tcPr>
            <w:tcW w:w="9350" w:type="dxa"/>
          </w:tcPr>
          <w:p w14:paraId="1497B0B2" w14:textId="7516B38B" w:rsidR="00D743DC" w:rsidRPr="00D743DC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D743DC">
              <w:rPr>
                <w:rFonts w:asciiTheme="majorBidi" w:hAnsiTheme="majorBidi" w:cstheme="majorBidi"/>
                <w:b/>
                <w:bCs/>
              </w:rPr>
              <w:t>Paste your code for the no-argument constructor.</w:t>
            </w:r>
          </w:p>
          <w:p w14:paraId="1A624DF8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61EAF02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Initializes a priority queue with a default size of 20.</w:t>
            </w:r>
          </w:p>
          <w:p w14:paraId="259B5F1F" w14:textId="0D0B0D5D" w:rsidR="00D743DC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public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PriorityQueue</w:t>
            </w:r>
            <w:proofErr w:type="spellEnd"/>
            <w:r w:rsidRPr="00FE7CB1">
              <w:rPr>
                <w:rFonts w:asciiTheme="majorBidi" w:hAnsiTheme="majorBidi" w:cstheme="majorBidi"/>
              </w:rPr>
              <w:t>(</w:t>
            </w:r>
            <w:proofErr w:type="gramEnd"/>
            <w:r w:rsidRPr="00FE7CB1">
              <w:rPr>
                <w:rFonts w:asciiTheme="majorBidi" w:hAnsiTheme="majorBidi" w:cstheme="majorBidi"/>
              </w:rPr>
              <w:t>) : this(20) { }</w:t>
            </w:r>
          </w:p>
          <w:p w14:paraId="20FA0F95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4855EA80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01E4575C" w14:textId="77777777" w:rsidTr="00376A51">
        <w:tc>
          <w:tcPr>
            <w:tcW w:w="9350" w:type="dxa"/>
          </w:tcPr>
          <w:p w14:paraId="06BBD66D" w14:textId="02F2DC4D" w:rsidR="00D743DC" w:rsidRDefault="00D743DC" w:rsidP="00376A51">
            <w:pPr>
              <w:rPr>
                <w:rFonts w:asciiTheme="majorBidi" w:hAnsiTheme="majorBidi" w:cstheme="majorBidi"/>
              </w:rPr>
            </w:pPr>
            <w:r w:rsidRPr="00D743DC">
              <w:rPr>
                <w:rFonts w:asciiTheme="majorBidi" w:hAnsiTheme="majorBidi" w:cstheme="majorBidi"/>
                <w:b/>
                <w:bCs/>
              </w:rPr>
              <w:t>Paste your code for the second constructor</w:t>
            </w:r>
            <w:r>
              <w:rPr>
                <w:rFonts w:asciiTheme="majorBidi" w:hAnsiTheme="majorBidi" w:cstheme="majorBidi"/>
              </w:rPr>
              <w:t>.</w:t>
            </w:r>
          </w:p>
          <w:p w14:paraId="6F1DD263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27B0156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Constructor that initializes a priority queue with a specified size.</w:t>
            </w:r>
          </w:p>
          <w:p w14:paraId="2932DE7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size: The size of the queue.</w:t>
            </w:r>
          </w:p>
          <w:p w14:paraId="1F8CB22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public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PriorityQueue</w:t>
            </w:r>
            <w:proofErr w:type="spellEnd"/>
            <w:r w:rsidRPr="00FE7CB1">
              <w:rPr>
                <w:rFonts w:asciiTheme="majorBidi" w:hAnsiTheme="majorBidi" w:cstheme="majorBidi"/>
              </w:rPr>
              <w:t>(</w:t>
            </w:r>
            <w:proofErr w:type="gramEnd"/>
            <w:r w:rsidRPr="00FE7CB1">
              <w:rPr>
                <w:rFonts w:asciiTheme="majorBidi" w:hAnsiTheme="majorBidi" w:cstheme="majorBidi"/>
              </w:rPr>
              <w:t>int size)</w:t>
            </w:r>
          </w:p>
          <w:p w14:paraId="739C3E5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{</w:t>
            </w:r>
          </w:p>
          <w:p w14:paraId="4C1163B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this.size</w:t>
            </w:r>
            <w:proofErr w:type="spellEnd"/>
            <w:proofErr w:type="gramEnd"/>
            <w:r w:rsidRPr="00FE7CB1">
              <w:rPr>
                <w:rFonts w:asciiTheme="majorBidi" w:hAnsiTheme="majorBidi" w:cstheme="majorBidi"/>
              </w:rPr>
              <w:t xml:space="preserve"> = size; // Set the queue size.</w:t>
            </w:r>
          </w:p>
          <w:p w14:paraId="522ADC3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queue = new Node&lt;T&gt;[size]; // Initialize the queue array.</w:t>
            </w:r>
          </w:p>
          <w:p w14:paraId="6155442C" w14:textId="514EEC11" w:rsidR="00D743DC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}</w:t>
            </w:r>
          </w:p>
          <w:p w14:paraId="6EFDC343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661D020B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6BAA9016" w14:textId="77777777" w:rsidTr="00376A51">
        <w:tc>
          <w:tcPr>
            <w:tcW w:w="9350" w:type="dxa"/>
          </w:tcPr>
          <w:p w14:paraId="2FF82576" w14:textId="39FA32BD" w:rsidR="00D743DC" w:rsidRPr="00D743DC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D743DC">
              <w:rPr>
                <w:rFonts w:asciiTheme="majorBidi" w:hAnsiTheme="majorBidi" w:cstheme="majorBidi"/>
                <w:b/>
                <w:bCs/>
              </w:rPr>
              <w:t>Paste your code for the Enqueue method.</w:t>
            </w:r>
          </w:p>
          <w:p w14:paraId="5DC1ECD2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6469F45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Adds a new node to the queue based on its priority.</w:t>
            </w:r>
          </w:p>
          <w:p w14:paraId="4FCFED1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// </w:t>
            </w:r>
            <w:proofErr w:type="spellStart"/>
            <w:r w:rsidRPr="00FE7CB1">
              <w:rPr>
                <w:rFonts w:asciiTheme="majorBidi" w:hAnsiTheme="majorBidi" w:cstheme="majorBidi"/>
              </w:rPr>
              <w:t>firstName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FE7CB1">
              <w:rPr>
                <w:rFonts w:asciiTheme="majorBidi" w:hAnsiTheme="majorBidi" w:cstheme="majorBidi"/>
              </w:rPr>
              <w:t>lastName</w:t>
            </w:r>
            <w:proofErr w:type="spellEnd"/>
            <w:r w:rsidRPr="00FE7CB1">
              <w:rPr>
                <w:rFonts w:asciiTheme="majorBidi" w:hAnsiTheme="majorBidi" w:cstheme="majorBidi"/>
              </w:rPr>
              <w:t>: The first and last name of the patient.</w:t>
            </w:r>
          </w:p>
          <w:p w14:paraId="76C8A29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age: The age of the patient.</w:t>
            </w:r>
          </w:p>
          <w:p w14:paraId="0A125D0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priority: The emergency level (priority) of the patient.</w:t>
            </w:r>
          </w:p>
          <w:p w14:paraId="7D87142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public void </w:t>
            </w:r>
            <w:proofErr w:type="gramStart"/>
            <w:r w:rsidRPr="00FE7CB1">
              <w:rPr>
                <w:rFonts w:asciiTheme="majorBidi" w:hAnsiTheme="majorBidi" w:cstheme="majorBidi"/>
              </w:rPr>
              <w:t>Enqueue(</w:t>
            </w:r>
            <w:proofErr w:type="gramEnd"/>
            <w:r w:rsidRPr="00FE7CB1">
              <w:rPr>
                <w:rFonts w:asciiTheme="majorBidi" w:hAnsiTheme="majorBidi" w:cstheme="majorBidi"/>
              </w:rPr>
              <w:t xml:space="preserve">T </w:t>
            </w:r>
            <w:proofErr w:type="spellStart"/>
            <w:r w:rsidRPr="00FE7CB1">
              <w:rPr>
                <w:rFonts w:asciiTheme="majorBidi" w:hAnsiTheme="majorBidi" w:cstheme="majorBidi"/>
              </w:rPr>
              <w:t>firstName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, T </w:t>
            </w:r>
            <w:proofErr w:type="spellStart"/>
            <w:r w:rsidRPr="00FE7CB1">
              <w:rPr>
                <w:rFonts w:asciiTheme="majorBidi" w:hAnsiTheme="majorBidi" w:cstheme="majorBidi"/>
              </w:rPr>
              <w:t>lastName</w:t>
            </w:r>
            <w:proofErr w:type="spellEnd"/>
            <w:r w:rsidRPr="00FE7CB1">
              <w:rPr>
                <w:rFonts w:asciiTheme="majorBidi" w:hAnsiTheme="majorBidi" w:cstheme="majorBidi"/>
              </w:rPr>
              <w:t>, int age, int priority)</w:t>
            </w:r>
          </w:p>
          <w:p w14:paraId="421C203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{</w:t>
            </w:r>
          </w:p>
          <w:p w14:paraId="4C0D8D8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Check if the queue is full.</w:t>
            </w:r>
          </w:p>
          <w:p w14:paraId="3EFAD420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if ((rear + 1) % size == front)</w:t>
            </w:r>
          </w:p>
          <w:p w14:paraId="37A89AE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5A4C64F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Queue is full.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3FCB378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return;</w:t>
            </w:r>
            <w:proofErr w:type="gramEnd"/>
          </w:p>
          <w:p w14:paraId="721DBB9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79B2544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957886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Create a new node with the given information.</w:t>
            </w:r>
          </w:p>
          <w:p w14:paraId="3E1886D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Node&lt;T&gt; </w:t>
            </w:r>
            <w:proofErr w:type="spellStart"/>
            <w:r w:rsidRPr="00FE7CB1">
              <w:rPr>
                <w:rFonts w:asciiTheme="majorBidi" w:hAnsiTheme="majorBidi" w:cstheme="majorBidi"/>
              </w:rPr>
              <w:t>newNode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new Node&lt;T</w:t>
            </w:r>
            <w:proofErr w:type="gramStart"/>
            <w:r w:rsidRPr="00FE7CB1">
              <w:rPr>
                <w:rFonts w:asciiTheme="majorBidi" w:hAnsiTheme="majorBidi" w:cstheme="majorBidi"/>
              </w:rPr>
              <w:t>&gt;(</w:t>
            </w:r>
            <w:proofErr w:type="spellStart"/>
            <w:proofErr w:type="gramEnd"/>
            <w:r w:rsidRPr="00FE7CB1">
              <w:rPr>
                <w:rFonts w:asciiTheme="majorBidi" w:hAnsiTheme="majorBidi" w:cstheme="majorBidi"/>
              </w:rPr>
              <w:t>firstName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FE7CB1">
              <w:rPr>
                <w:rFonts w:asciiTheme="majorBidi" w:hAnsiTheme="majorBidi" w:cstheme="majorBidi"/>
              </w:rPr>
              <w:t>lastName</w:t>
            </w:r>
            <w:proofErr w:type="spellEnd"/>
            <w:r w:rsidRPr="00FE7CB1">
              <w:rPr>
                <w:rFonts w:asciiTheme="majorBidi" w:hAnsiTheme="majorBidi" w:cstheme="majorBidi"/>
              </w:rPr>
              <w:t>, age, priority);</w:t>
            </w:r>
          </w:p>
          <w:p w14:paraId="4DFA0BD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0CA5559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lastRenderedPageBreak/>
              <w:t xml:space="preserve">    // If the queue is empty, initialize front and rear.</w:t>
            </w:r>
          </w:p>
          <w:p w14:paraId="3DD0EF20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if (front == -1)</w:t>
            </w:r>
          </w:p>
          <w:p w14:paraId="137268B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27289A10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front = rear = </w:t>
            </w:r>
            <w:proofErr w:type="gramStart"/>
            <w:r w:rsidRPr="00FE7CB1">
              <w:rPr>
                <w:rFonts w:asciiTheme="majorBidi" w:hAnsiTheme="majorBidi" w:cstheme="majorBidi"/>
              </w:rPr>
              <w:t>0;</w:t>
            </w:r>
            <w:proofErr w:type="gramEnd"/>
          </w:p>
          <w:p w14:paraId="5BAB204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4F01C358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else</w:t>
            </w:r>
          </w:p>
          <w:p w14:paraId="11AFDD5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22CBFCD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// Insert the new node in the correct position based on its priority.</w:t>
            </w:r>
          </w:p>
          <w:p w14:paraId="06AEDB6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int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7D24EE50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for (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rear;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!</w:t>
            </w:r>
            <w:proofErr w:type="gramEnd"/>
            <w:r w:rsidRPr="00FE7CB1">
              <w:rPr>
                <w:rFonts w:asciiTheme="majorBidi" w:hAnsiTheme="majorBidi" w:cstheme="majorBidi"/>
              </w:rPr>
              <w:t xml:space="preserve">= front; 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(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- 1 + size) % size)</w:t>
            </w:r>
          </w:p>
          <w:p w14:paraId="0CD76DB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{</w:t>
            </w:r>
          </w:p>
          <w:p w14:paraId="3F99130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if (priority &gt; 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proofErr w:type="gramStart"/>
            <w:r w:rsidRPr="00FE7CB1">
              <w:rPr>
                <w:rFonts w:asciiTheme="majorBidi" w:hAnsiTheme="majorBidi" w:cstheme="majorBidi"/>
              </w:rPr>
              <w:t>].</w:t>
            </w:r>
            <w:proofErr w:type="spellStart"/>
            <w:r w:rsidRPr="00FE7CB1">
              <w:rPr>
                <w:rFonts w:asciiTheme="majorBidi" w:hAnsiTheme="majorBidi" w:cstheme="majorBidi"/>
              </w:rPr>
              <w:t>EmergencyLevel</w:t>
            </w:r>
            <w:proofErr w:type="spellEnd"/>
            <w:proofErr w:type="gramEnd"/>
            <w:r w:rsidRPr="00FE7CB1">
              <w:rPr>
                <w:rFonts w:asciiTheme="majorBidi" w:hAnsiTheme="majorBidi" w:cstheme="majorBidi"/>
              </w:rPr>
              <w:t>)</w:t>
            </w:r>
          </w:p>
          <w:p w14:paraId="6E7B853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{</w:t>
            </w:r>
          </w:p>
          <w:p w14:paraId="13B2D6D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queue[</w:t>
            </w:r>
            <w:proofErr w:type="gramEnd"/>
            <w:r w:rsidRPr="00FE7CB1">
              <w:rPr>
                <w:rFonts w:asciiTheme="majorBidi" w:hAnsiTheme="majorBidi" w:cstheme="majorBidi"/>
              </w:rPr>
              <w:t>(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+ 1) % size] = 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];</w:t>
            </w:r>
          </w:p>
          <w:p w14:paraId="4EE7D42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}</w:t>
            </w:r>
          </w:p>
          <w:p w14:paraId="2EC3FB1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else</w:t>
            </w:r>
          </w:p>
          <w:p w14:paraId="2F85AB4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{</w:t>
            </w:r>
          </w:p>
          <w:p w14:paraId="3607B208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break;</w:t>
            </w:r>
            <w:proofErr w:type="gramEnd"/>
          </w:p>
          <w:p w14:paraId="6045B97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}</w:t>
            </w:r>
          </w:p>
          <w:p w14:paraId="6DE80A6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}</w:t>
            </w:r>
          </w:p>
          <w:p w14:paraId="79E3EFE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queue[</w:t>
            </w:r>
            <w:proofErr w:type="gramEnd"/>
            <w:r w:rsidRPr="00FE7CB1">
              <w:rPr>
                <w:rFonts w:asciiTheme="majorBidi" w:hAnsiTheme="majorBidi" w:cstheme="majorBidi"/>
              </w:rPr>
              <w:t>(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+ 1) % size] = </w:t>
            </w:r>
            <w:proofErr w:type="spellStart"/>
            <w:r w:rsidRPr="00FE7CB1">
              <w:rPr>
                <w:rFonts w:asciiTheme="majorBidi" w:hAnsiTheme="majorBidi" w:cstheme="majorBidi"/>
              </w:rPr>
              <w:t>newNode</w:t>
            </w:r>
            <w:proofErr w:type="spellEnd"/>
            <w:r w:rsidRPr="00FE7CB1">
              <w:rPr>
                <w:rFonts w:asciiTheme="majorBidi" w:hAnsiTheme="majorBidi" w:cstheme="majorBidi"/>
              </w:rPr>
              <w:t>;</w:t>
            </w:r>
          </w:p>
          <w:p w14:paraId="38774CB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rear = (rear + 1) % </w:t>
            </w:r>
            <w:proofErr w:type="gramStart"/>
            <w:r w:rsidRPr="00FE7CB1">
              <w:rPr>
                <w:rFonts w:asciiTheme="majorBidi" w:hAnsiTheme="majorBidi" w:cstheme="majorBidi"/>
              </w:rPr>
              <w:t>size;</w:t>
            </w:r>
            <w:proofErr w:type="gramEnd"/>
          </w:p>
          <w:p w14:paraId="53C682DC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56E41DD4" w14:textId="01971A3A" w:rsidR="00D743DC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}</w:t>
            </w:r>
          </w:p>
          <w:p w14:paraId="617FD587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73A713AC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74A80685" w14:textId="77777777" w:rsidTr="00376A51">
        <w:tc>
          <w:tcPr>
            <w:tcW w:w="9350" w:type="dxa"/>
          </w:tcPr>
          <w:p w14:paraId="09669DB2" w14:textId="4E79626A" w:rsidR="00D743DC" w:rsidRPr="00D743DC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D743DC">
              <w:rPr>
                <w:rFonts w:asciiTheme="majorBidi" w:hAnsiTheme="majorBidi" w:cstheme="majorBidi"/>
                <w:b/>
                <w:bCs/>
              </w:rPr>
              <w:lastRenderedPageBreak/>
              <w:t>Paste your code for the Dequeue method.</w:t>
            </w:r>
          </w:p>
          <w:p w14:paraId="40BC7953" w14:textId="77777777" w:rsidR="00D743DC" w:rsidRDefault="00D743DC" w:rsidP="00474874">
            <w:pPr>
              <w:jc w:val="center"/>
              <w:rPr>
                <w:rFonts w:asciiTheme="majorBidi" w:hAnsiTheme="majorBidi" w:cstheme="majorBidi"/>
              </w:rPr>
            </w:pPr>
          </w:p>
          <w:p w14:paraId="500B845A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Removes and returns the node at the front of the queue.</w:t>
            </w:r>
          </w:p>
          <w:p w14:paraId="64E163DC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Returns the first name of the dequeued patient as an example.</w:t>
            </w:r>
          </w:p>
          <w:p w14:paraId="35C0CFB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public T </w:t>
            </w:r>
            <w:proofErr w:type="gramStart"/>
            <w:r w:rsidRPr="00FE7CB1">
              <w:rPr>
                <w:rFonts w:asciiTheme="majorBidi" w:hAnsiTheme="majorBidi" w:cstheme="majorBidi"/>
              </w:rPr>
              <w:t>Dequeue(</w:t>
            </w:r>
            <w:proofErr w:type="gramEnd"/>
            <w:r w:rsidRPr="00FE7CB1">
              <w:rPr>
                <w:rFonts w:asciiTheme="majorBidi" w:hAnsiTheme="majorBidi" w:cstheme="majorBidi"/>
              </w:rPr>
              <w:t>)</w:t>
            </w:r>
          </w:p>
          <w:p w14:paraId="40EE067C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{</w:t>
            </w:r>
          </w:p>
          <w:p w14:paraId="067B9CD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Check if the queue is empty.</w:t>
            </w:r>
          </w:p>
          <w:p w14:paraId="4F3BA24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if (front == -1)</w:t>
            </w:r>
          </w:p>
          <w:p w14:paraId="3DCCE83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78F553D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Queue is empty.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769DE1A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return default(T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21E6A46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283DCA1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657E1FC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Retrieve the patient at the front.</w:t>
            </w:r>
          </w:p>
          <w:p w14:paraId="32951BA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T item = queue[front</w:t>
            </w:r>
            <w:proofErr w:type="gramStart"/>
            <w:r w:rsidRPr="00FE7CB1">
              <w:rPr>
                <w:rFonts w:asciiTheme="majorBidi" w:hAnsiTheme="majorBidi" w:cstheme="majorBidi"/>
              </w:rPr>
              <w:t>].FirstName</w:t>
            </w:r>
            <w:proofErr w:type="gramEnd"/>
            <w:r w:rsidRPr="00FE7CB1">
              <w:rPr>
                <w:rFonts w:asciiTheme="majorBidi" w:hAnsiTheme="majorBidi" w:cstheme="majorBidi"/>
              </w:rPr>
              <w:t>; // Example return value.</w:t>
            </w:r>
          </w:p>
          <w:p w14:paraId="1D53E9FC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744211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If this is the last item, reset the queue to empty.</w:t>
            </w:r>
          </w:p>
          <w:p w14:paraId="4BB75B0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if (front == rear)</w:t>
            </w:r>
          </w:p>
          <w:p w14:paraId="542D1C2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619DC58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front = rear = </w:t>
            </w:r>
            <w:proofErr w:type="gramStart"/>
            <w:r w:rsidRPr="00FE7CB1">
              <w:rPr>
                <w:rFonts w:asciiTheme="majorBidi" w:hAnsiTheme="majorBidi" w:cstheme="majorBidi"/>
              </w:rPr>
              <w:t>-1;</w:t>
            </w:r>
            <w:proofErr w:type="gramEnd"/>
          </w:p>
          <w:p w14:paraId="7CAECEA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593C143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else</w:t>
            </w:r>
          </w:p>
          <w:p w14:paraId="70DFAF7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505C026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front = (front + 1) % size; // Move front pointer forward.</w:t>
            </w:r>
          </w:p>
          <w:p w14:paraId="74D5526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36C6441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lastRenderedPageBreak/>
              <w:t xml:space="preserve">    return </w:t>
            </w:r>
            <w:proofErr w:type="gramStart"/>
            <w:r w:rsidRPr="00FE7CB1">
              <w:rPr>
                <w:rFonts w:asciiTheme="majorBidi" w:hAnsiTheme="majorBidi" w:cstheme="majorBidi"/>
              </w:rPr>
              <w:t>item;</w:t>
            </w:r>
            <w:proofErr w:type="gramEnd"/>
          </w:p>
          <w:p w14:paraId="3A7EF19B" w14:textId="6F2EA262" w:rsidR="00D743DC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}</w:t>
            </w:r>
          </w:p>
          <w:p w14:paraId="4750A844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19873FD1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3CDF8E12" w14:textId="77777777" w:rsidTr="00376A51">
        <w:tc>
          <w:tcPr>
            <w:tcW w:w="9350" w:type="dxa"/>
          </w:tcPr>
          <w:p w14:paraId="6D0F1519" w14:textId="50361449" w:rsidR="00D743DC" w:rsidRPr="00D743DC" w:rsidRDefault="00D743DC" w:rsidP="00474874">
            <w:pPr>
              <w:tabs>
                <w:tab w:val="center" w:pos="4567"/>
              </w:tabs>
              <w:rPr>
                <w:rFonts w:asciiTheme="majorBidi" w:hAnsiTheme="majorBidi" w:cstheme="majorBidi"/>
                <w:b/>
                <w:bCs/>
              </w:rPr>
            </w:pPr>
            <w:r w:rsidRPr="00D743DC">
              <w:rPr>
                <w:rFonts w:asciiTheme="majorBidi" w:hAnsiTheme="majorBidi" w:cstheme="majorBidi"/>
                <w:b/>
                <w:bCs/>
              </w:rPr>
              <w:lastRenderedPageBreak/>
              <w:t xml:space="preserve">Paste your code for the </w:t>
            </w:r>
            <w:proofErr w:type="spellStart"/>
            <w:r w:rsidRPr="00D743DC">
              <w:rPr>
                <w:rFonts w:asciiTheme="majorBidi" w:hAnsiTheme="majorBidi" w:cstheme="majorBidi"/>
                <w:b/>
                <w:bCs/>
              </w:rPr>
              <w:t>PrintAll</w:t>
            </w:r>
            <w:proofErr w:type="spellEnd"/>
            <w:r w:rsidRPr="00D743DC">
              <w:rPr>
                <w:rFonts w:asciiTheme="majorBidi" w:hAnsiTheme="majorBidi" w:cstheme="majorBidi"/>
                <w:b/>
                <w:bCs/>
              </w:rPr>
              <w:t xml:space="preserve"> method.</w:t>
            </w:r>
            <w:r w:rsidR="00474874">
              <w:rPr>
                <w:rFonts w:asciiTheme="majorBidi" w:hAnsiTheme="majorBidi" w:cstheme="majorBidi"/>
                <w:b/>
                <w:bCs/>
              </w:rPr>
              <w:tab/>
            </w:r>
          </w:p>
          <w:p w14:paraId="76A958CA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573E8CC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Prints all nodes in the queue, showing their index, patient information, and emergency level.</w:t>
            </w:r>
          </w:p>
          <w:p w14:paraId="15AC1E3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PrintAll</w:t>
            </w:r>
            <w:proofErr w:type="spellEnd"/>
            <w:r w:rsidRPr="00FE7CB1">
              <w:rPr>
                <w:rFonts w:asciiTheme="majorBidi" w:hAnsiTheme="majorBidi" w:cstheme="majorBidi"/>
              </w:rPr>
              <w:t>(</w:t>
            </w:r>
            <w:proofErr w:type="gramEnd"/>
            <w:r w:rsidRPr="00FE7CB1">
              <w:rPr>
                <w:rFonts w:asciiTheme="majorBidi" w:hAnsiTheme="majorBidi" w:cstheme="majorBidi"/>
              </w:rPr>
              <w:t>)</w:t>
            </w:r>
          </w:p>
          <w:p w14:paraId="070FEEF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{</w:t>
            </w:r>
          </w:p>
          <w:p w14:paraId="09500C9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Check if the queue is empty.</w:t>
            </w:r>
          </w:p>
          <w:p w14:paraId="5EFEFA6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if (front == -1)</w:t>
            </w:r>
          </w:p>
          <w:p w14:paraId="76D9388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065B721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Queue is empty.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7D34690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return;</w:t>
            </w:r>
            <w:proofErr w:type="gramEnd"/>
          </w:p>
          <w:p w14:paraId="5EADB30A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48BA78C0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4B729BA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Iterate through the queue and print each node's information.</w:t>
            </w:r>
          </w:p>
          <w:p w14:paraId="71C8A57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int 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FE7CB1">
              <w:rPr>
                <w:rFonts w:asciiTheme="majorBidi" w:hAnsiTheme="majorBidi" w:cstheme="majorBidi"/>
              </w:rPr>
              <w:t>front;</w:t>
            </w:r>
            <w:proofErr w:type="gramEnd"/>
          </w:p>
          <w:p w14:paraId="398027A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while (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!</w:t>
            </w:r>
            <w:proofErr w:type="gramEnd"/>
            <w:r w:rsidRPr="00FE7CB1">
              <w:rPr>
                <w:rFonts w:asciiTheme="majorBidi" w:hAnsiTheme="majorBidi" w:cstheme="majorBidi"/>
              </w:rPr>
              <w:t>= rear)</w:t>
            </w:r>
          </w:p>
          <w:p w14:paraId="047E540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7D6ACEB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$"Index: {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}, Patient: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proofErr w:type="gramStart"/>
            <w:r w:rsidRPr="00FE7CB1">
              <w:rPr>
                <w:rFonts w:asciiTheme="majorBidi" w:hAnsiTheme="majorBidi" w:cstheme="majorBidi"/>
              </w:rPr>
              <w:t>].FirstName</w:t>
            </w:r>
            <w:proofErr w:type="gramEnd"/>
            <w:r w:rsidRPr="00FE7CB1">
              <w:rPr>
                <w:rFonts w:asciiTheme="majorBidi" w:hAnsiTheme="majorBidi" w:cstheme="majorBidi"/>
              </w:rPr>
              <w:t>}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].LastName}, Age: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].Age}, Emergency Level: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].</w:t>
            </w:r>
            <w:proofErr w:type="spellStart"/>
            <w:r w:rsidRPr="00FE7CB1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FE7CB1">
              <w:rPr>
                <w:rFonts w:asciiTheme="majorBidi" w:hAnsiTheme="majorBidi" w:cstheme="majorBidi"/>
              </w:rPr>
              <w:t>}");</w:t>
            </w:r>
          </w:p>
          <w:p w14:paraId="0588F61C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(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+ 1) % </w:t>
            </w:r>
            <w:proofErr w:type="gramStart"/>
            <w:r w:rsidRPr="00FE7CB1">
              <w:rPr>
                <w:rFonts w:asciiTheme="majorBidi" w:hAnsiTheme="majorBidi" w:cstheme="majorBidi"/>
              </w:rPr>
              <w:t>size;</w:t>
            </w:r>
            <w:proofErr w:type="gramEnd"/>
          </w:p>
          <w:p w14:paraId="7256497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734E3EE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Print the last node's information.</w:t>
            </w:r>
          </w:p>
          <w:p w14:paraId="1BCF7BA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$"Index: {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}, Patient: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proofErr w:type="gramStart"/>
            <w:r w:rsidRPr="00FE7CB1">
              <w:rPr>
                <w:rFonts w:asciiTheme="majorBidi" w:hAnsiTheme="majorBidi" w:cstheme="majorBidi"/>
              </w:rPr>
              <w:t>].FirstName</w:t>
            </w:r>
            <w:proofErr w:type="gramEnd"/>
            <w:r w:rsidRPr="00FE7CB1">
              <w:rPr>
                <w:rFonts w:asciiTheme="majorBidi" w:hAnsiTheme="majorBidi" w:cstheme="majorBidi"/>
              </w:rPr>
              <w:t>}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].LastName}, Age: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].Age}, Emergency Level: {queue[</w:t>
            </w:r>
            <w:proofErr w:type="spellStart"/>
            <w:r w:rsidRPr="00FE7CB1">
              <w:rPr>
                <w:rFonts w:asciiTheme="majorBidi" w:hAnsiTheme="majorBidi" w:cstheme="majorBidi"/>
              </w:rPr>
              <w:t>i</w:t>
            </w:r>
            <w:proofErr w:type="spellEnd"/>
            <w:r w:rsidRPr="00FE7CB1">
              <w:rPr>
                <w:rFonts w:asciiTheme="majorBidi" w:hAnsiTheme="majorBidi" w:cstheme="majorBidi"/>
              </w:rPr>
              <w:t>].</w:t>
            </w:r>
            <w:proofErr w:type="spellStart"/>
            <w:r w:rsidRPr="00FE7CB1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FE7CB1">
              <w:rPr>
                <w:rFonts w:asciiTheme="majorBidi" w:hAnsiTheme="majorBidi" w:cstheme="majorBidi"/>
              </w:rPr>
              <w:t>}");</w:t>
            </w:r>
          </w:p>
          <w:p w14:paraId="428E76B1" w14:textId="01C8ADBD" w:rsidR="00D743DC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}</w:t>
            </w:r>
          </w:p>
          <w:p w14:paraId="489BC821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59C02F33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4D71CA34" w14:textId="77777777" w:rsidTr="00376A51">
        <w:tc>
          <w:tcPr>
            <w:tcW w:w="9350" w:type="dxa"/>
          </w:tcPr>
          <w:p w14:paraId="675A1A82" w14:textId="12A4344A" w:rsidR="00D743DC" w:rsidRPr="00D743DC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D743DC">
              <w:rPr>
                <w:rFonts w:asciiTheme="majorBidi" w:hAnsiTheme="majorBidi" w:cstheme="majorBidi"/>
                <w:b/>
                <w:bCs/>
              </w:rPr>
              <w:t xml:space="preserve">Paste your code for the </w:t>
            </w:r>
            <w:proofErr w:type="spellStart"/>
            <w:r w:rsidRPr="00D743DC">
              <w:rPr>
                <w:rFonts w:asciiTheme="majorBidi" w:hAnsiTheme="majorBidi" w:cstheme="majorBidi"/>
                <w:b/>
                <w:bCs/>
              </w:rPr>
              <w:t>DeleteAll</w:t>
            </w:r>
            <w:proofErr w:type="spellEnd"/>
            <w:r w:rsidRPr="00D743DC">
              <w:rPr>
                <w:rFonts w:asciiTheme="majorBidi" w:hAnsiTheme="majorBidi" w:cstheme="majorBidi"/>
                <w:b/>
                <w:bCs/>
              </w:rPr>
              <w:t xml:space="preserve"> method.</w:t>
            </w:r>
          </w:p>
          <w:p w14:paraId="06B7E27E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528C8A68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Deletes all nodes in the queue by resetting the front and rear pointers.</w:t>
            </w:r>
          </w:p>
          <w:p w14:paraId="74A6A7A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public void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DeleteAll</w:t>
            </w:r>
            <w:proofErr w:type="spellEnd"/>
            <w:r w:rsidRPr="00FE7CB1">
              <w:rPr>
                <w:rFonts w:asciiTheme="majorBidi" w:hAnsiTheme="majorBidi" w:cstheme="majorBidi"/>
              </w:rPr>
              <w:t>(</w:t>
            </w:r>
            <w:proofErr w:type="gramEnd"/>
            <w:r w:rsidRPr="00FE7CB1">
              <w:rPr>
                <w:rFonts w:asciiTheme="majorBidi" w:hAnsiTheme="majorBidi" w:cstheme="majorBidi"/>
              </w:rPr>
              <w:t>)</w:t>
            </w:r>
          </w:p>
          <w:p w14:paraId="387A6C6A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{</w:t>
            </w:r>
          </w:p>
          <w:p w14:paraId="4B9DE19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front = rear = -1; // Reset the queue to be empty.</w:t>
            </w:r>
          </w:p>
          <w:p w14:paraId="02E3675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All patients have been deleted.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544CC033" w14:textId="68FF80FD" w:rsidR="00D743DC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}</w:t>
            </w:r>
          </w:p>
          <w:p w14:paraId="191D8CF9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5778B983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</w:tbl>
    <w:p w14:paraId="51A7C2BD" w14:textId="77777777" w:rsidR="00D743DC" w:rsidRDefault="00D743DC" w:rsidP="00D743DC">
      <w:pPr>
        <w:rPr>
          <w:rFonts w:asciiTheme="majorBidi" w:hAnsiTheme="majorBidi" w:cstheme="majorBidi"/>
        </w:rPr>
      </w:pPr>
    </w:p>
    <w:p w14:paraId="1EC0E891" w14:textId="77777777" w:rsidR="002C03B2" w:rsidRDefault="002C03B2" w:rsidP="00D743DC">
      <w:pPr>
        <w:rPr>
          <w:rFonts w:asciiTheme="majorBidi" w:hAnsiTheme="majorBidi" w:cstheme="majorBidi"/>
        </w:rPr>
      </w:pPr>
    </w:p>
    <w:p w14:paraId="2BE6BB08" w14:textId="77777777" w:rsidR="00D743DC" w:rsidRDefault="00D743DC" w:rsidP="00D743DC">
      <w:pPr>
        <w:rPr>
          <w:rFonts w:asciiTheme="majorBidi" w:hAnsiTheme="majorBidi" w:cstheme="majorBidi"/>
        </w:rPr>
      </w:pPr>
    </w:p>
    <w:p w14:paraId="4DA1EABC" w14:textId="77777777" w:rsidR="00D743DC" w:rsidRPr="0024391D" w:rsidRDefault="00D743DC" w:rsidP="00D743DC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de Class and Main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D743DC" w:rsidRPr="0024391D" w14:paraId="1956F512" w14:textId="77777777" w:rsidTr="00376A51">
        <w:tc>
          <w:tcPr>
            <w:tcW w:w="9350" w:type="dxa"/>
          </w:tcPr>
          <w:p w14:paraId="57B71D6A" w14:textId="0A30D3CB" w:rsidR="00D743DC" w:rsidRPr="002C03B2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2C03B2">
              <w:rPr>
                <w:rFonts w:asciiTheme="majorBidi" w:hAnsiTheme="majorBidi" w:cstheme="majorBidi"/>
                <w:b/>
                <w:bCs/>
              </w:rPr>
              <w:t>Paste your code for the Node class here</w:t>
            </w:r>
            <w:r w:rsidR="002C03B2">
              <w:rPr>
                <w:rFonts w:asciiTheme="majorBidi" w:hAnsiTheme="majorBidi" w:cstheme="majorBidi"/>
                <w:b/>
                <w:bCs/>
              </w:rPr>
              <w:t>.</w:t>
            </w:r>
          </w:p>
          <w:p w14:paraId="26F053A9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572852E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Represents a node in the priority queue, storing patient information and emergency level.</w:t>
            </w:r>
          </w:p>
          <w:p w14:paraId="41009F0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public class Node&lt;T&gt;</w:t>
            </w:r>
          </w:p>
          <w:p w14:paraId="4FE11A0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lastRenderedPageBreak/>
              <w:t>{</w:t>
            </w:r>
          </w:p>
          <w:p w14:paraId="09B0FDA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public T FirstName </w:t>
            </w:r>
            <w:proofErr w:type="gramStart"/>
            <w:r w:rsidRPr="00FE7CB1">
              <w:rPr>
                <w:rFonts w:asciiTheme="majorBidi" w:hAnsiTheme="majorBidi" w:cstheme="majorBidi"/>
              </w:rPr>
              <w:t>{ get</w:t>
            </w:r>
            <w:proofErr w:type="gramEnd"/>
            <w:r w:rsidRPr="00FE7CB1">
              <w:rPr>
                <w:rFonts w:asciiTheme="majorBidi" w:hAnsiTheme="majorBidi" w:cstheme="majorBidi"/>
              </w:rPr>
              <w:t>; set; } // Patient's first name.</w:t>
            </w:r>
          </w:p>
          <w:p w14:paraId="66009BF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public T LastName </w:t>
            </w:r>
            <w:proofErr w:type="gramStart"/>
            <w:r w:rsidRPr="00FE7CB1">
              <w:rPr>
                <w:rFonts w:asciiTheme="majorBidi" w:hAnsiTheme="majorBidi" w:cstheme="majorBidi"/>
              </w:rPr>
              <w:t>{ get</w:t>
            </w:r>
            <w:proofErr w:type="gramEnd"/>
            <w:r w:rsidRPr="00FE7CB1">
              <w:rPr>
                <w:rFonts w:asciiTheme="majorBidi" w:hAnsiTheme="majorBidi" w:cstheme="majorBidi"/>
              </w:rPr>
              <w:t>; set; } // Patient's last name.</w:t>
            </w:r>
          </w:p>
          <w:p w14:paraId="406CC69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public int Age </w:t>
            </w:r>
            <w:proofErr w:type="gramStart"/>
            <w:r w:rsidRPr="00FE7CB1">
              <w:rPr>
                <w:rFonts w:asciiTheme="majorBidi" w:hAnsiTheme="majorBidi" w:cstheme="majorBidi"/>
              </w:rPr>
              <w:t>{ get</w:t>
            </w:r>
            <w:proofErr w:type="gramEnd"/>
            <w:r w:rsidRPr="00FE7CB1">
              <w:rPr>
                <w:rFonts w:asciiTheme="majorBidi" w:hAnsiTheme="majorBidi" w:cstheme="majorBidi"/>
              </w:rPr>
              <w:t>; set; } // Patient's age.</w:t>
            </w:r>
          </w:p>
          <w:p w14:paraId="280CA4D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public int </w:t>
            </w:r>
            <w:proofErr w:type="spellStart"/>
            <w:r w:rsidRPr="00FE7CB1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FE7CB1">
              <w:rPr>
                <w:rFonts w:asciiTheme="majorBidi" w:hAnsiTheme="majorBidi" w:cstheme="majorBidi"/>
              </w:rPr>
              <w:t>{ get</w:t>
            </w:r>
            <w:proofErr w:type="gramEnd"/>
            <w:r w:rsidRPr="00FE7CB1">
              <w:rPr>
                <w:rFonts w:asciiTheme="majorBidi" w:hAnsiTheme="majorBidi" w:cstheme="majorBidi"/>
              </w:rPr>
              <w:t>; set; } // Emergency level indicating the priority.</w:t>
            </w:r>
          </w:p>
          <w:p w14:paraId="081BC4B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C564B5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Constructor to initialize a node with patient information.</w:t>
            </w:r>
          </w:p>
          <w:p w14:paraId="16CECA57" w14:textId="05951E8D" w:rsidR="00366D30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public </w:t>
            </w:r>
            <w:proofErr w:type="gramStart"/>
            <w:r w:rsidRPr="00FE7CB1">
              <w:rPr>
                <w:rFonts w:asciiTheme="majorBidi" w:hAnsiTheme="majorBidi" w:cstheme="majorBidi"/>
              </w:rPr>
              <w:t>Node(</w:t>
            </w:r>
            <w:proofErr w:type="gramEnd"/>
            <w:r w:rsidRPr="00FE7CB1">
              <w:rPr>
                <w:rFonts w:asciiTheme="majorBidi" w:hAnsiTheme="majorBidi" w:cstheme="majorBidi"/>
              </w:rPr>
              <w:t xml:space="preserve">T </w:t>
            </w:r>
            <w:proofErr w:type="spellStart"/>
            <w:r w:rsidRPr="00FE7CB1">
              <w:rPr>
                <w:rFonts w:asciiTheme="majorBidi" w:hAnsiTheme="majorBidi" w:cstheme="majorBidi"/>
              </w:rPr>
              <w:t>firstName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, T </w:t>
            </w:r>
            <w:proofErr w:type="spellStart"/>
            <w:r w:rsidRPr="00FE7CB1">
              <w:rPr>
                <w:rFonts w:asciiTheme="majorBidi" w:hAnsiTheme="majorBidi" w:cstheme="majorBidi"/>
              </w:rPr>
              <w:t>lastName</w:t>
            </w:r>
            <w:proofErr w:type="spellEnd"/>
            <w:r w:rsidRPr="00FE7CB1">
              <w:rPr>
                <w:rFonts w:asciiTheme="majorBidi" w:hAnsiTheme="majorBidi" w:cstheme="majorBidi"/>
              </w:rPr>
              <w:t>, int age,</w:t>
            </w:r>
          </w:p>
          <w:p w14:paraId="212D43D6" w14:textId="77777777" w:rsidR="00FE7CB1" w:rsidRDefault="00FE7CB1" w:rsidP="00FE7CB1">
            <w:pPr>
              <w:rPr>
                <w:rFonts w:asciiTheme="majorBidi" w:hAnsiTheme="majorBidi" w:cstheme="majorBidi"/>
              </w:rPr>
            </w:pPr>
          </w:p>
          <w:p w14:paraId="0F4EE81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int </w:t>
            </w:r>
            <w:proofErr w:type="spellStart"/>
            <w:r w:rsidRPr="00FE7CB1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FE7CB1">
              <w:rPr>
                <w:rFonts w:asciiTheme="majorBidi" w:hAnsiTheme="majorBidi" w:cstheme="majorBidi"/>
              </w:rPr>
              <w:t>)</w:t>
            </w:r>
          </w:p>
          <w:p w14:paraId="6129EDB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2090F33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FirstName =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firstName</w:t>
            </w:r>
            <w:proofErr w:type="spellEnd"/>
            <w:r w:rsidRPr="00FE7CB1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73CEB91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LastName =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lastName</w:t>
            </w:r>
            <w:proofErr w:type="spellEnd"/>
            <w:r w:rsidRPr="00FE7CB1">
              <w:rPr>
                <w:rFonts w:asciiTheme="majorBidi" w:hAnsiTheme="majorBidi" w:cstheme="majorBidi"/>
              </w:rPr>
              <w:t>;</w:t>
            </w:r>
            <w:proofErr w:type="gramEnd"/>
          </w:p>
          <w:p w14:paraId="5C9F0E0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Age = </w:t>
            </w:r>
            <w:proofErr w:type="gramStart"/>
            <w:r w:rsidRPr="00FE7CB1">
              <w:rPr>
                <w:rFonts w:asciiTheme="majorBidi" w:hAnsiTheme="majorBidi" w:cstheme="majorBidi"/>
              </w:rPr>
              <w:t>age;</w:t>
            </w:r>
            <w:proofErr w:type="gramEnd"/>
          </w:p>
          <w:p w14:paraId="5CEA13C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FE7CB1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FE7CB1">
              <w:rPr>
                <w:rFonts w:asciiTheme="majorBidi" w:hAnsiTheme="majorBidi" w:cstheme="majorBidi"/>
              </w:rPr>
              <w:t>; // Set the emergency level (priority).</w:t>
            </w:r>
          </w:p>
          <w:p w14:paraId="1B04E4E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591B4011" w14:textId="25CF1DB5" w:rsidR="00FE7CB1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}</w:t>
            </w:r>
          </w:p>
          <w:p w14:paraId="0FAB5228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6CC6404D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0C9DB5DF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1F3E5906" w14:textId="77777777" w:rsidTr="00376A51">
        <w:tc>
          <w:tcPr>
            <w:tcW w:w="9350" w:type="dxa"/>
          </w:tcPr>
          <w:p w14:paraId="38046AD6" w14:textId="350B3659" w:rsidR="00D743DC" w:rsidRPr="002C03B2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2C03B2">
              <w:rPr>
                <w:rFonts w:asciiTheme="majorBidi" w:hAnsiTheme="majorBidi" w:cstheme="majorBidi"/>
                <w:b/>
                <w:bCs/>
              </w:rPr>
              <w:lastRenderedPageBreak/>
              <w:t>Paste your code for the Main method here</w:t>
            </w:r>
            <w:r w:rsidR="002C03B2">
              <w:rPr>
                <w:rFonts w:asciiTheme="majorBidi" w:hAnsiTheme="majorBidi" w:cstheme="majorBidi"/>
                <w:b/>
                <w:bCs/>
              </w:rPr>
              <w:t>.</w:t>
            </w:r>
          </w:p>
          <w:p w14:paraId="1C836F88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0C896F8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// Entry point of the program.</w:t>
            </w:r>
          </w:p>
          <w:p w14:paraId="0F8774B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static void Main(</w:t>
            </w:r>
            <w:proofErr w:type="gramStart"/>
            <w:r w:rsidRPr="00FE7CB1">
              <w:rPr>
                <w:rFonts w:asciiTheme="majorBidi" w:hAnsiTheme="majorBidi" w:cstheme="majorBidi"/>
              </w:rPr>
              <w:t>string[</w:t>
            </w:r>
            <w:proofErr w:type="gramEnd"/>
            <w:r w:rsidRPr="00FE7CB1">
              <w:rPr>
                <w:rFonts w:asciiTheme="majorBidi" w:hAnsiTheme="majorBidi" w:cstheme="majorBidi"/>
              </w:rPr>
              <w:t xml:space="preserve">] </w:t>
            </w:r>
            <w:proofErr w:type="spellStart"/>
            <w:r w:rsidRPr="00FE7CB1">
              <w:rPr>
                <w:rFonts w:asciiTheme="majorBidi" w:hAnsiTheme="majorBidi" w:cstheme="majorBidi"/>
              </w:rPr>
              <w:t>args</w:t>
            </w:r>
            <w:proofErr w:type="spellEnd"/>
            <w:r w:rsidRPr="00FE7CB1">
              <w:rPr>
                <w:rFonts w:asciiTheme="majorBidi" w:hAnsiTheme="majorBidi" w:cstheme="majorBidi"/>
              </w:rPr>
              <w:t>)</w:t>
            </w:r>
          </w:p>
          <w:p w14:paraId="5A965E6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{</w:t>
            </w:r>
          </w:p>
          <w:p w14:paraId="55B1B81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FE7CB1">
              <w:rPr>
                <w:rFonts w:asciiTheme="majorBidi" w:hAnsiTheme="majorBidi" w:cstheme="majorBidi"/>
              </w:rPr>
              <w:t>PriorityQueue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&lt;string&gt; queue = new </w:t>
            </w:r>
            <w:proofErr w:type="spellStart"/>
            <w:r w:rsidRPr="00FE7CB1">
              <w:rPr>
                <w:rFonts w:asciiTheme="majorBidi" w:hAnsiTheme="majorBidi" w:cstheme="majorBidi"/>
              </w:rPr>
              <w:t>PriorityQueue</w:t>
            </w:r>
            <w:proofErr w:type="spellEnd"/>
            <w:r w:rsidRPr="00FE7CB1">
              <w:rPr>
                <w:rFonts w:asciiTheme="majorBidi" w:hAnsiTheme="majorBidi" w:cstheme="majorBidi"/>
              </w:rPr>
              <w:t>&lt;string</w:t>
            </w:r>
            <w:proofErr w:type="gramStart"/>
            <w:r w:rsidRPr="00FE7CB1">
              <w:rPr>
                <w:rFonts w:asciiTheme="majorBidi" w:hAnsiTheme="majorBidi" w:cstheme="majorBidi"/>
              </w:rPr>
              <w:t>&gt;(</w:t>
            </w:r>
            <w:proofErr w:type="gramEnd"/>
            <w:r w:rsidRPr="00FE7CB1">
              <w:rPr>
                <w:rFonts w:asciiTheme="majorBidi" w:hAnsiTheme="majorBidi" w:cstheme="majorBidi"/>
              </w:rPr>
              <w:t>10); // Initialize the queue with size 10.</w:t>
            </w:r>
          </w:p>
          <w:p w14:paraId="1DF1310A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8F313D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Loop for user interaction with the priority queue.</w:t>
            </w:r>
          </w:p>
          <w:p w14:paraId="304C01D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bool </w:t>
            </w:r>
            <w:proofErr w:type="spellStart"/>
            <w:r w:rsidRPr="00FE7CB1">
              <w:rPr>
                <w:rFonts w:asciiTheme="majorBidi" w:hAnsiTheme="majorBidi" w:cstheme="majorBidi"/>
              </w:rPr>
              <w:t>continueRunning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FE7CB1">
              <w:rPr>
                <w:rFonts w:asciiTheme="majorBidi" w:hAnsiTheme="majorBidi" w:cstheme="majorBidi"/>
              </w:rPr>
              <w:t>true;</w:t>
            </w:r>
            <w:proofErr w:type="gramEnd"/>
          </w:p>
          <w:p w14:paraId="6EEF181A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while (</w:t>
            </w:r>
            <w:proofErr w:type="spellStart"/>
            <w:r w:rsidRPr="00FE7CB1">
              <w:rPr>
                <w:rFonts w:asciiTheme="majorBidi" w:hAnsiTheme="majorBidi" w:cstheme="majorBidi"/>
              </w:rPr>
              <w:t>continueRunning</w:t>
            </w:r>
            <w:proofErr w:type="spellEnd"/>
            <w:r w:rsidRPr="00FE7CB1">
              <w:rPr>
                <w:rFonts w:asciiTheme="majorBidi" w:hAnsiTheme="majorBidi" w:cstheme="majorBidi"/>
              </w:rPr>
              <w:t>)</w:t>
            </w:r>
          </w:p>
          <w:p w14:paraId="657C8179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{</w:t>
            </w:r>
          </w:p>
          <w:p w14:paraId="747FEBAD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\</w:t>
            </w:r>
            <w:proofErr w:type="spellStart"/>
            <w:r w:rsidRPr="00FE7CB1">
              <w:rPr>
                <w:rFonts w:asciiTheme="majorBidi" w:hAnsiTheme="majorBidi" w:cstheme="majorBidi"/>
              </w:rPr>
              <w:t>nSelect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an option: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6A813B30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1: Add a patient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7AC89DA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2: Remove one patient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7D548A6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3: Print information of all patients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2F4F362A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4: Delete all patients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0CDDB68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0: Exit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30AF7D7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string option =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ReadLine</w:t>
            </w:r>
            <w:proofErr w:type="spellEnd"/>
            <w:r w:rsidRPr="00FE7CB1">
              <w:rPr>
                <w:rFonts w:asciiTheme="majorBidi" w:hAnsiTheme="majorBidi" w:cstheme="majorBidi"/>
              </w:rPr>
              <w:t>(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576DB2D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2673F10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switch (option)</w:t>
            </w:r>
          </w:p>
          <w:p w14:paraId="48F24F1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{</w:t>
            </w:r>
          </w:p>
          <w:p w14:paraId="12D206D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case "1":</w:t>
            </w:r>
          </w:p>
          <w:p w14:paraId="1E5E4BB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AddPatient</w:t>
            </w:r>
            <w:proofErr w:type="spellEnd"/>
            <w:r w:rsidRPr="00FE7CB1">
              <w:rPr>
                <w:rFonts w:asciiTheme="majorBidi" w:hAnsiTheme="majorBidi" w:cstheme="majorBidi"/>
              </w:rPr>
              <w:t>(queue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228C6A6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break;</w:t>
            </w:r>
            <w:proofErr w:type="gramEnd"/>
          </w:p>
          <w:p w14:paraId="7FD9C11C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case "2":</w:t>
            </w:r>
          </w:p>
          <w:p w14:paraId="5FD24003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string </w:t>
            </w:r>
            <w:proofErr w:type="spellStart"/>
            <w:r w:rsidRPr="00FE7CB1">
              <w:rPr>
                <w:rFonts w:asciiTheme="majorBidi" w:hAnsiTheme="majorBidi" w:cstheme="majorBidi"/>
              </w:rPr>
              <w:t>removedPatient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queue.Dequeue</w:t>
            </w:r>
            <w:proofErr w:type="spellEnd"/>
            <w:proofErr w:type="gramEnd"/>
            <w:r w:rsidRPr="00FE7CB1">
              <w:rPr>
                <w:rFonts w:asciiTheme="majorBidi" w:hAnsiTheme="majorBidi" w:cstheme="majorBidi"/>
              </w:rPr>
              <w:t>();</w:t>
            </w:r>
          </w:p>
          <w:p w14:paraId="1FEEA23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</w:t>
            </w:r>
            <w:proofErr w:type="spellStart"/>
            <w:r w:rsidRPr="00FE7CB1">
              <w:rPr>
                <w:rFonts w:asciiTheme="majorBidi" w:hAnsiTheme="majorBidi" w:cstheme="majorBidi"/>
              </w:rPr>
              <w:t>removedPatient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+ " has been removed from the queue.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20D1B368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break;</w:t>
            </w:r>
            <w:proofErr w:type="gramEnd"/>
          </w:p>
          <w:p w14:paraId="27DC62B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case "3":</w:t>
            </w:r>
          </w:p>
          <w:p w14:paraId="4CC2E5D5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queue.PrintAll</w:t>
            </w:r>
            <w:proofErr w:type="spellEnd"/>
            <w:proofErr w:type="gramEnd"/>
            <w:r w:rsidRPr="00FE7CB1">
              <w:rPr>
                <w:rFonts w:asciiTheme="majorBidi" w:hAnsiTheme="majorBidi" w:cstheme="majorBidi"/>
              </w:rPr>
              <w:t>();</w:t>
            </w:r>
          </w:p>
          <w:p w14:paraId="6BF80BCB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break;</w:t>
            </w:r>
            <w:proofErr w:type="gramEnd"/>
          </w:p>
          <w:p w14:paraId="25E96EC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lastRenderedPageBreak/>
              <w:t xml:space="preserve">            case "4":</w:t>
            </w:r>
          </w:p>
          <w:p w14:paraId="074B578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queue.DeleteAll</w:t>
            </w:r>
            <w:proofErr w:type="spellEnd"/>
            <w:proofErr w:type="gramEnd"/>
            <w:r w:rsidRPr="00FE7CB1">
              <w:rPr>
                <w:rFonts w:asciiTheme="majorBidi" w:hAnsiTheme="majorBidi" w:cstheme="majorBidi"/>
              </w:rPr>
              <w:t>();</w:t>
            </w:r>
          </w:p>
          <w:p w14:paraId="7068C4D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break;</w:t>
            </w:r>
            <w:proofErr w:type="gramEnd"/>
          </w:p>
          <w:p w14:paraId="7E53F877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case "0":</w:t>
            </w:r>
          </w:p>
          <w:p w14:paraId="766FEC6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tinueRunning</w:t>
            </w:r>
            <w:proofErr w:type="spellEnd"/>
            <w:r w:rsidRPr="00FE7CB1">
              <w:rPr>
                <w:rFonts w:asciiTheme="majorBidi" w:hAnsiTheme="majorBidi" w:cstheme="majorBidi"/>
              </w:rPr>
              <w:t xml:space="preserve"> = </w:t>
            </w:r>
            <w:proofErr w:type="gramStart"/>
            <w:r w:rsidRPr="00FE7CB1">
              <w:rPr>
                <w:rFonts w:asciiTheme="majorBidi" w:hAnsiTheme="majorBidi" w:cstheme="majorBidi"/>
              </w:rPr>
              <w:t>false;</w:t>
            </w:r>
            <w:proofErr w:type="gramEnd"/>
          </w:p>
          <w:p w14:paraId="3ECC4EE2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break;</w:t>
            </w:r>
            <w:proofErr w:type="gramEnd"/>
          </w:p>
          <w:p w14:paraId="3EFB018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default:</w:t>
            </w:r>
          </w:p>
          <w:p w14:paraId="3E757DB1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Invalid option, please try again.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3C63C23F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        </w:t>
            </w:r>
            <w:proofErr w:type="gramStart"/>
            <w:r w:rsidRPr="00FE7CB1">
              <w:rPr>
                <w:rFonts w:asciiTheme="majorBidi" w:hAnsiTheme="majorBidi" w:cstheme="majorBidi"/>
              </w:rPr>
              <w:t>break;</w:t>
            </w:r>
            <w:proofErr w:type="gramEnd"/>
          </w:p>
          <w:p w14:paraId="5A1FC7A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    }</w:t>
            </w:r>
          </w:p>
          <w:p w14:paraId="103B003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}</w:t>
            </w:r>
          </w:p>
          <w:p w14:paraId="428376A6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86B9B24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// Optionally, print the queue before exiting.</w:t>
            </w:r>
          </w:p>
          <w:p w14:paraId="632B8FF0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FE7CB1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FE7CB1">
              <w:rPr>
                <w:rFonts w:asciiTheme="majorBidi" w:hAnsiTheme="majorBidi" w:cstheme="majorBidi"/>
              </w:rPr>
              <w:t>("Final state of the queue:"</w:t>
            </w:r>
            <w:proofErr w:type="gramStart"/>
            <w:r w:rsidRPr="00FE7CB1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193DDE8E" w14:textId="77777777" w:rsidR="00FE7CB1" w:rsidRPr="00FE7CB1" w:rsidRDefault="00FE7CB1" w:rsidP="00FE7CB1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 xml:space="preserve">    </w:t>
            </w:r>
            <w:proofErr w:type="spellStart"/>
            <w:proofErr w:type="gramStart"/>
            <w:r w:rsidRPr="00FE7CB1">
              <w:rPr>
                <w:rFonts w:asciiTheme="majorBidi" w:hAnsiTheme="majorBidi" w:cstheme="majorBidi"/>
              </w:rPr>
              <w:t>queue.PrintAll</w:t>
            </w:r>
            <w:proofErr w:type="spellEnd"/>
            <w:proofErr w:type="gramEnd"/>
            <w:r w:rsidRPr="00FE7CB1">
              <w:rPr>
                <w:rFonts w:asciiTheme="majorBidi" w:hAnsiTheme="majorBidi" w:cstheme="majorBidi"/>
              </w:rPr>
              <w:t>();</w:t>
            </w:r>
          </w:p>
          <w:p w14:paraId="2F95FBC9" w14:textId="758FA46E" w:rsidR="00366D30" w:rsidRDefault="00FE7CB1" w:rsidP="00FE7CB1">
            <w:pPr>
              <w:rPr>
                <w:rFonts w:asciiTheme="majorBidi" w:hAnsiTheme="majorBidi" w:cstheme="majorBidi"/>
              </w:rPr>
            </w:pPr>
            <w:r w:rsidRPr="00FE7CB1">
              <w:rPr>
                <w:rFonts w:asciiTheme="majorBidi" w:hAnsiTheme="majorBidi" w:cstheme="majorBidi"/>
              </w:rPr>
              <w:t>}</w:t>
            </w:r>
          </w:p>
          <w:p w14:paraId="35CD9E8E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713EC348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795A7B6F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6B82A003" w14:textId="77777777" w:rsidTr="00376A51">
        <w:tc>
          <w:tcPr>
            <w:tcW w:w="9350" w:type="dxa"/>
          </w:tcPr>
          <w:p w14:paraId="35E9ECDC" w14:textId="30B1EE2E" w:rsidR="00D743DC" w:rsidRPr="002C03B2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2C03B2">
              <w:rPr>
                <w:rFonts w:asciiTheme="majorBidi" w:hAnsiTheme="majorBidi" w:cstheme="majorBidi"/>
                <w:b/>
                <w:bCs/>
              </w:rPr>
              <w:lastRenderedPageBreak/>
              <w:t xml:space="preserve">Paste your code for the </w:t>
            </w:r>
            <w:proofErr w:type="spellStart"/>
            <w:r w:rsidRPr="002C03B2">
              <w:rPr>
                <w:rFonts w:asciiTheme="majorBidi" w:hAnsiTheme="majorBidi" w:cstheme="majorBidi"/>
                <w:b/>
                <w:bCs/>
                <w:i/>
                <w:iCs/>
              </w:rPr>
              <w:t>AddPatient</w:t>
            </w:r>
            <w:proofErr w:type="spellEnd"/>
            <w:r w:rsidRPr="002C03B2">
              <w:rPr>
                <w:rFonts w:asciiTheme="majorBidi" w:hAnsiTheme="majorBidi" w:cstheme="majorBidi"/>
                <w:b/>
                <w:bCs/>
              </w:rPr>
              <w:t xml:space="preserve"> method</w:t>
            </w:r>
            <w:r w:rsidR="002C03B2">
              <w:rPr>
                <w:rFonts w:asciiTheme="majorBidi" w:hAnsiTheme="majorBidi" w:cstheme="majorBidi"/>
                <w:b/>
                <w:bCs/>
              </w:rPr>
              <w:t>.</w:t>
            </w:r>
          </w:p>
          <w:p w14:paraId="6A3077CE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36414C08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7CCAB383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>// Adds a new patient to the queue with user-provided information and a random emergency level.</w:t>
            </w:r>
          </w:p>
          <w:p w14:paraId="0755B010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static void </w:t>
            </w:r>
            <w:proofErr w:type="spellStart"/>
            <w:proofErr w:type="gramStart"/>
            <w:r w:rsidRPr="00E31106">
              <w:rPr>
                <w:rFonts w:asciiTheme="majorBidi" w:hAnsiTheme="majorBidi" w:cstheme="majorBidi"/>
              </w:rPr>
              <w:t>AddPatient</w:t>
            </w:r>
            <w:proofErr w:type="spellEnd"/>
            <w:r w:rsidRPr="00E31106">
              <w:rPr>
                <w:rFonts w:asciiTheme="majorBidi" w:hAnsiTheme="majorBidi" w:cstheme="majorBidi"/>
              </w:rPr>
              <w:t>(</w:t>
            </w:r>
            <w:proofErr w:type="spellStart"/>
            <w:proofErr w:type="gramEnd"/>
            <w:r w:rsidRPr="00E31106">
              <w:rPr>
                <w:rFonts w:asciiTheme="majorBidi" w:hAnsiTheme="majorBidi" w:cstheme="majorBidi"/>
              </w:rPr>
              <w:t>PriorityQueue</w:t>
            </w:r>
            <w:proofErr w:type="spellEnd"/>
            <w:r w:rsidRPr="00E31106">
              <w:rPr>
                <w:rFonts w:asciiTheme="majorBidi" w:hAnsiTheme="majorBidi" w:cstheme="majorBidi"/>
              </w:rPr>
              <w:t>&lt;string&gt; queue)</w:t>
            </w:r>
          </w:p>
          <w:p w14:paraId="7D5018DF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>{</w:t>
            </w:r>
          </w:p>
          <w:p w14:paraId="04D712A9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Write</w:t>
            </w:r>
            <w:proofErr w:type="spellEnd"/>
            <w:r w:rsidRPr="00E31106">
              <w:rPr>
                <w:rFonts w:asciiTheme="majorBidi" w:hAnsiTheme="majorBidi" w:cstheme="majorBidi"/>
              </w:rPr>
              <w:t>("Enter first name: "</w:t>
            </w:r>
            <w:proofErr w:type="gramStart"/>
            <w:r w:rsidRPr="00E31106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49F38362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string </w:t>
            </w:r>
            <w:proofErr w:type="spellStart"/>
            <w:r w:rsidRPr="00E31106">
              <w:rPr>
                <w:rFonts w:asciiTheme="majorBidi" w:hAnsiTheme="majorBidi" w:cstheme="majorBidi"/>
              </w:rPr>
              <w:t>firstName</w:t>
            </w:r>
            <w:proofErr w:type="spellEnd"/>
            <w:r w:rsidRPr="00E31106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ReadLine</w:t>
            </w:r>
            <w:proofErr w:type="spellEnd"/>
            <w:r w:rsidRPr="00E31106">
              <w:rPr>
                <w:rFonts w:asciiTheme="majorBidi" w:hAnsiTheme="majorBidi" w:cstheme="majorBidi"/>
              </w:rPr>
              <w:t>(</w:t>
            </w:r>
            <w:proofErr w:type="gramStart"/>
            <w:r w:rsidRPr="00E31106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1E0423F7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Write</w:t>
            </w:r>
            <w:proofErr w:type="spellEnd"/>
            <w:r w:rsidRPr="00E31106">
              <w:rPr>
                <w:rFonts w:asciiTheme="majorBidi" w:hAnsiTheme="majorBidi" w:cstheme="majorBidi"/>
              </w:rPr>
              <w:t>("Enter last name: "</w:t>
            </w:r>
            <w:proofErr w:type="gramStart"/>
            <w:r w:rsidRPr="00E31106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1FE47AA6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string </w:t>
            </w:r>
            <w:proofErr w:type="spellStart"/>
            <w:r w:rsidRPr="00E31106">
              <w:rPr>
                <w:rFonts w:asciiTheme="majorBidi" w:hAnsiTheme="majorBidi" w:cstheme="majorBidi"/>
              </w:rPr>
              <w:t>lastName</w:t>
            </w:r>
            <w:proofErr w:type="spellEnd"/>
            <w:r w:rsidRPr="00E31106">
              <w:rPr>
                <w:rFonts w:asciiTheme="majorBidi" w:hAnsiTheme="majorBidi" w:cstheme="majorBidi"/>
              </w:rPr>
              <w:t xml:space="preserve"> = 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ReadLine</w:t>
            </w:r>
            <w:proofErr w:type="spellEnd"/>
            <w:r w:rsidRPr="00E31106">
              <w:rPr>
                <w:rFonts w:asciiTheme="majorBidi" w:hAnsiTheme="majorBidi" w:cstheme="majorBidi"/>
              </w:rPr>
              <w:t>(</w:t>
            </w:r>
            <w:proofErr w:type="gramStart"/>
            <w:r w:rsidRPr="00E31106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1B41E376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Write</w:t>
            </w:r>
            <w:proofErr w:type="spellEnd"/>
            <w:r w:rsidRPr="00E31106">
              <w:rPr>
                <w:rFonts w:asciiTheme="majorBidi" w:hAnsiTheme="majorBidi" w:cstheme="majorBidi"/>
              </w:rPr>
              <w:t>("Enter age: "</w:t>
            </w:r>
            <w:proofErr w:type="gramStart"/>
            <w:r w:rsidRPr="00E31106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49BFDF56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int </w:t>
            </w:r>
            <w:proofErr w:type="gramStart"/>
            <w:r w:rsidRPr="00E31106">
              <w:rPr>
                <w:rFonts w:asciiTheme="majorBidi" w:hAnsiTheme="majorBidi" w:cstheme="majorBidi"/>
              </w:rPr>
              <w:t>age;</w:t>
            </w:r>
            <w:proofErr w:type="gramEnd"/>
          </w:p>
          <w:p w14:paraId="60E7CC4B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while </w:t>
            </w:r>
            <w:proofErr w:type="gramStart"/>
            <w:r w:rsidRPr="00E31106">
              <w:rPr>
                <w:rFonts w:asciiTheme="majorBidi" w:hAnsiTheme="majorBidi" w:cstheme="majorBidi"/>
              </w:rPr>
              <w:t>(!</w:t>
            </w:r>
            <w:proofErr w:type="spellStart"/>
            <w:r w:rsidRPr="00E31106">
              <w:rPr>
                <w:rFonts w:asciiTheme="majorBidi" w:hAnsiTheme="majorBidi" w:cstheme="majorBidi"/>
              </w:rPr>
              <w:t>int</w:t>
            </w:r>
            <w:proofErr w:type="gramEnd"/>
            <w:r w:rsidRPr="00E31106">
              <w:rPr>
                <w:rFonts w:asciiTheme="majorBidi" w:hAnsiTheme="majorBidi" w:cstheme="majorBidi"/>
              </w:rPr>
              <w:t>.TryParse</w:t>
            </w:r>
            <w:proofErr w:type="spellEnd"/>
            <w:r w:rsidRPr="00E31106">
              <w:rPr>
                <w:rFonts w:asciiTheme="majorBidi" w:hAnsiTheme="majorBidi" w:cstheme="majorBidi"/>
              </w:rPr>
              <w:t>(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ReadLine</w:t>
            </w:r>
            <w:proofErr w:type="spellEnd"/>
            <w:r w:rsidRPr="00E31106">
              <w:rPr>
                <w:rFonts w:asciiTheme="majorBidi" w:hAnsiTheme="majorBidi" w:cstheme="majorBidi"/>
              </w:rPr>
              <w:t>(), out age) || age &lt; 0)</w:t>
            </w:r>
          </w:p>
          <w:p w14:paraId="37954239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{</w:t>
            </w:r>
          </w:p>
          <w:p w14:paraId="741A4A8A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    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Write</w:t>
            </w:r>
            <w:proofErr w:type="spellEnd"/>
            <w:r w:rsidRPr="00E31106">
              <w:rPr>
                <w:rFonts w:asciiTheme="majorBidi" w:hAnsiTheme="majorBidi" w:cstheme="majorBidi"/>
              </w:rPr>
              <w:t>("Invalid age, please enter a valid number: "</w:t>
            </w:r>
            <w:proofErr w:type="gramStart"/>
            <w:r w:rsidRPr="00E31106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2FAA7510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}</w:t>
            </w:r>
          </w:p>
          <w:p w14:paraId="3959B410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415DAE11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// Generate a random emergency level between 1 and 10.</w:t>
            </w:r>
          </w:p>
          <w:p w14:paraId="41EB9D5D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Random </w:t>
            </w:r>
            <w:proofErr w:type="spellStart"/>
            <w:r w:rsidRPr="00E31106">
              <w:rPr>
                <w:rFonts w:asciiTheme="majorBidi" w:hAnsiTheme="majorBidi" w:cstheme="majorBidi"/>
              </w:rPr>
              <w:t>rnd</w:t>
            </w:r>
            <w:proofErr w:type="spellEnd"/>
            <w:r w:rsidRPr="00E31106">
              <w:rPr>
                <w:rFonts w:asciiTheme="majorBidi" w:hAnsiTheme="majorBidi" w:cstheme="majorBidi"/>
              </w:rPr>
              <w:t xml:space="preserve"> = new </w:t>
            </w:r>
            <w:proofErr w:type="gramStart"/>
            <w:r w:rsidRPr="00E31106">
              <w:rPr>
                <w:rFonts w:asciiTheme="majorBidi" w:hAnsiTheme="majorBidi" w:cstheme="majorBidi"/>
              </w:rPr>
              <w:t>Random(</w:t>
            </w:r>
            <w:proofErr w:type="gramEnd"/>
            <w:r w:rsidRPr="00E31106">
              <w:rPr>
                <w:rFonts w:asciiTheme="majorBidi" w:hAnsiTheme="majorBidi" w:cstheme="majorBidi"/>
              </w:rPr>
              <w:t>);</w:t>
            </w:r>
          </w:p>
          <w:p w14:paraId="0700D4CD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int </w:t>
            </w:r>
            <w:proofErr w:type="spellStart"/>
            <w:r w:rsidRPr="00E31106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E31106">
              <w:rPr>
                <w:rFonts w:asciiTheme="majorBidi" w:hAnsiTheme="majorBidi" w:cstheme="majorBidi"/>
              </w:rPr>
              <w:t xml:space="preserve"> = </w:t>
            </w:r>
            <w:proofErr w:type="spellStart"/>
            <w:proofErr w:type="gramStart"/>
            <w:r w:rsidRPr="00E31106">
              <w:rPr>
                <w:rFonts w:asciiTheme="majorBidi" w:hAnsiTheme="majorBidi" w:cstheme="majorBidi"/>
              </w:rPr>
              <w:t>rnd.Next</w:t>
            </w:r>
            <w:proofErr w:type="spellEnd"/>
            <w:proofErr w:type="gramEnd"/>
            <w:r w:rsidRPr="00E31106">
              <w:rPr>
                <w:rFonts w:asciiTheme="majorBidi" w:hAnsiTheme="majorBidi" w:cstheme="majorBidi"/>
              </w:rPr>
              <w:t>(1, 11);</w:t>
            </w:r>
          </w:p>
          <w:p w14:paraId="45F0720C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</w:p>
          <w:p w14:paraId="34540B54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// Enqueue the new patient with the provided information and generated emergency level.</w:t>
            </w:r>
          </w:p>
          <w:p w14:paraId="17436E9C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</w:t>
            </w:r>
            <w:proofErr w:type="spellStart"/>
            <w:proofErr w:type="gramStart"/>
            <w:r w:rsidRPr="00E31106">
              <w:rPr>
                <w:rFonts w:asciiTheme="majorBidi" w:hAnsiTheme="majorBidi" w:cstheme="majorBidi"/>
              </w:rPr>
              <w:t>queue.Enqueue</w:t>
            </w:r>
            <w:proofErr w:type="spellEnd"/>
            <w:proofErr w:type="gramEnd"/>
            <w:r w:rsidRPr="00E31106">
              <w:rPr>
                <w:rFonts w:asciiTheme="majorBidi" w:hAnsiTheme="majorBidi" w:cstheme="majorBidi"/>
              </w:rPr>
              <w:t>(</w:t>
            </w:r>
            <w:proofErr w:type="spellStart"/>
            <w:r w:rsidRPr="00E31106">
              <w:rPr>
                <w:rFonts w:asciiTheme="majorBidi" w:hAnsiTheme="majorBidi" w:cstheme="majorBidi"/>
              </w:rPr>
              <w:t>firstName</w:t>
            </w:r>
            <w:proofErr w:type="spellEnd"/>
            <w:r w:rsidRPr="00E31106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E31106">
              <w:rPr>
                <w:rFonts w:asciiTheme="majorBidi" w:hAnsiTheme="majorBidi" w:cstheme="majorBidi"/>
              </w:rPr>
              <w:t>lastName</w:t>
            </w:r>
            <w:proofErr w:type="spellEnd"/>
            <w:r w:rsidRPr="00E31106">
              <w:rPr>
                <w:rFonts w:asciiTheme="majorBidi" w:hAnsiTheme="majorBidi" w:cstheme="majorBidi"/>
              </w:rPr>
              <w:t xml:space="preserve">, age, </w:t>
            </w:r>
            <w:proofErr w:type="spellStart"/>
            <w:r w:rsidRPr="00E31106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E31106">
              <w:rPr>
                <w:rFonts w:asciiTheme="majorBidi" w:hAnsiTheme="majorBidi" w:cstheme="majorBidi"/>
              </w:rPr>
              <w:t>);</w:t>
            </w:r>
          </w:p>
          <w:p w14:paraId="10F70907" w14:textId="77777777" w:rsidR="00E31106" w:rsidRPr="00E31106" w:rsidRDefault="00E31106" w:rsidP="00E31106">
            <w:pPr>
              <w:spacing w:after="0" w:line="240" w:lineRule="auto"/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 xml:space="preserve">    </w:t>
            </w:r>
            <w:proofErr w:type="spellStart"/>
            <w:r w:rsidRPr="00E31106">
              <w:rPr>
                <w:rFonts w:asciiTheme="majorBidi" w:hAnsiTheme="majorBidi" w:cstheme="majorBidi"/>
              </w:rPr>
              <w:t>Console.WriteLine</w:t>
            </w:r>
            <w:proofErr w:type="spellEnd"/>
            <w:r w:rsidRPr="00E31106">
              <w:rPr>
                <w:rFonts w:asciiTheme="majorBidi" w:hAnsiTheme="majorBidi" w:cstheme="majorBidi"/>
              </w:rPr>
              <w:t>($"Added {</w:t>
            </w:r>
            <w:proofErr w:type="spellStart"/>
            <w:r w:rsidRPr="00E31106">
              <w:rPr>
                <w:rFonts w:asciiTheme="majorBidi" w:hAnsiTheme="majorBidi" w:cstheme="majorBidi"/>
              </w:rPr>
              <w:t>firstName</w:t>
            </w:r>
            <w:proofErr w:type="spellEnd"/>
            <w:r w:rsidRPr="00E31106">
              <w:rPr>
                <w:rFonts w:asciiTheme="majorBidi" w:hAnsiTheme="majorBidi" w:cstheme="majorBidi"/>
              </w:rPr>
              <w:t>} {</w:t>
            </w:r>
            <w:proofErr w:type="spellStart"/>
            <w:r w:rsidRPr="00E31106">
              <w:rPr>
                <w:rFonts w:asciiTheme="majorBidi" w:hAnsiTheme="majorBidi" w:cstheme="majorBidi"/>
              </w:rPr>
              <w:t>lastName</w:t>
            </w:r>
            <w:proofErr w:type="spellEnd"/>
            <w:r w:rsidRPr="00E31106">
              <w:rPr>
                <w:rFonts w:asciiTheme="majorBidi" w:hAnsiTheme="majorBidi" w:cstheme="majorBidi"/>
              </w:rPr>
              <w:t>} with emergency level {</w:t>
            </w:r>
            <w:proofErr w:type="spellStart"/>
            <w:r w:rsidRPr="00E31106">
              <w:rPr>
                <w:rFonts w:asciiTheme="majorBidi" w:hAnsiTheme="majorBidi" w:cstheme="majorBidi"/>
              </w:rPr>
              <w:t>emergencyLevel</w:t>
            </w:r>
            <w:proofErr w:type="spellEnd"/>
            <w:r w:rsidRPr="00E31106">
              <w:rPr>
                <w:rFonts w:asciiTheme="majorBidi" w:hAnsiTheme="majorBidi" w:cstheme="majorBidi"/>
              </w:rPr>
              <w:t>} to the queue."</w:t>
            </w:r>
            <w:proofErr w:type="gramStart"/>
            <w:r w:rsidRPr="00E31106">
              <w:rPr>
                <w:rFonts w:asciiTheme="majorBidi" w:hAnsiTheme="majorBidi" w:cstheme="majorBidi"/>
              </w:rPr>
              <w:t>);</w:t>
            </w:r>
            <w:proofErr w:type="gramEnd"/>
          </w:p>
          <w:p w14:paraId="06332729" w14:textId="7022076A" w:rsidR="00366D30" w:rsidRDefault="00E31106" w:rsidP="00E31106">
            <w:pPr>
              <w:rPr>
                <w:rFonts w:asciiTheme="majorBidi" w:hAnsiTheme="majorBidi" w:cstheme="majorBidi"/>
              </w:rPr>
            </w:pPr>
            <w:r w:rsidRPr="00E31106">
              <w:rPr>
                <w:rFonts w:asciiTheme="majorBidi" w:hAnsiTheme="majorBidi" w:cstheme="majorBidi"/>
              </w:rPr>
              <w:t>}</w:t>
            </w:r>
          </w:p>
          <w:p w14:paraId="763AB038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60710967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1794CCED" w14:textId="77777777" w:rsidTr="00376A51">
        <w:tc>
          <w:tcPr>
            <w:tcW w:w="9350" w:type="dxa"/>
          </w:tcPr>
          <w:p w14:paraId="0D418D00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dd four patients to the Circular Array object and show the console output here [Provide a screenshot, </w:t>
            </w:r>
            <w:r w:rsidRPr="00C13407">
              <w:rPr>
                <w:rFonts w:asciiTheme="majorBidi" w:hAnsiTheme="majorBidi" w:cstheme="majorBidi"/>
                <w:b/>
                <w:bCs/>
              </w:rPr>
              <w:t>not</w:t>
            </w:r>
            <w:r>
              <w:rPr>
                <w:rFonts w:asciiTheme="majorBidi" w:hAnsiTheme="majorBidi" w:cstheme="majorBidi"/>
              </w:rPr>
              <w:t xml:space="preserve"> by pasting the text]</w:t>
            </w:r>
          </w:p>
          <w:p w14:paraId="2C63A727" w14:textId="77777777" w:rsidR="006E299B" w:rsidRDefault="006E299B" w:rsidP="00376A51">
            <w:pPr>
              <w:rPr>
                <w:rFonts w:asciiTheme="majorBidi" w:hAnsiTheme="majorBidi" w:cstheme="majorBidi"/>
              </w:rPr>
            </w:pPr>
          </w:p>
          <w:p w14:paraId="3C90959E" w14:textId="77777777" w:rsidR="006E299B" w:rsidRDefault="006E299B" w:rsidP="00376A51">
            <w:pPr>
              <w:rPr>
                <w:rFonts w:asciiTheme="majorBidi" w:hAnsiTheme="majorBidi" w:cstheme="majorBidi"/>
              </w:rPr>
            </w:pPr>
          </w:p>
          <w:p w14:paraId="57C4868F" w14:textId="2C5F4E0B" w:rsidR="006E299B" w:rsidRDefault="006E299B" w:rsidP="00376A51">
            <w:pPr>
              <w:rPr>
                <w:rFonts w:asciiTheme="majorBidi" w:hAnsiTheme="majorBidi" w:cstheme="majorBidi"/>
              </w:rPr>
            </w:pPr>
            <w:r w:rsidRPr="006E299B">
              <w:rPr>
                <w:rFonts w:asciiTheme="majorBidi" w:hAnsiTheme="majorBidi" w:cstheme="majorBidi"/>
              </w:rPr>
              <w:lastRenderedPageBreak/>
              <w:drawing>
                <wp:inline distT="0" distB="0" distL="0" distR="0" wp14:anchorId="5F41CA98" wp14:editId="7A0617CF">
                  <wp:extent cx="5943600" cy="7625080"/>
                  <wp:effectExtent l="0" t="0" r="0" b="0"/>
                  <wp:docPr id="17319696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196960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762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CB00DC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16CED017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21BAED0A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5C1DED9B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54ECB2D1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2CA0F8C0" w14:textId="77777777" w:rsidTr="00376A51">
        <w:tc>
          <w:tcPr>
            <w:tcW w:w="9350" w:type="dxa"/>
          </w:tcPr>
          <w:p w14:paraId="2F36F493" w14:textId="23EFA24B" w:rsidR="00D743DC" w:rsidRPr="002C03B2" w:rsidRDefault="00D743DC" w:rsidP="00376A51">
            <w:pPr>
              <w:rPr>
                <w:rFonts w:asciiTheme="majorBidi" w:hAnsiTheme="majorBidi" w:cstheme="majorBidi"/>
                <w:b/>
                <w:bCs/>
              </w:rPr>
            </w:pPr>
            <w:r w:rsidRPr="002C03B2">
              <w:rPr>
                <w:rFonts w:asciiTheme="majorBidi" w:hAnsiTheme="majorBidi" w:cstheme="majorBidi"/>
                <w:b/>
                <w:bCs/>
              </w:rPr>
              <w:lastRenderedPageBreak/>
              <w:t>Show the output of “</w:t>
            </w:r>
            <w:proofErr w:type="spellStart"/>
            <w:r w:rsidRPr="002C03B2">
              <w:rPr>
                <w:rFonts w:asciiTheme="majorBidi" w:hAnsiTheme="majorBidi" w:cstheme="majorBidi"/>
                <w:b/>
                <w:bCs/>
              </w:rPr>
              <w:t>PrintAll</w:t>
            </w:r>
            <w:proofErr w:type="spellEnd"/>
            <w:r w:rsidRPr="002C03B2">
              <w:rPr>
                <w:rFonts w:asciiTheme="majorBidi" w:hAnsiTheme="majorBidi" w:cstheme="majorBidi"/>
                <w:b/>
                <w:bCs/>
              </w:rPr>
              <w:t>” for the circular array</w:t>
            </w:r>
            <w:r w:rsidR="002C03B2" w:rsidRPr="002C03B2">
              <w:rPr>
                <w:rFonts w:asciiTheme="majorBidi" w:hAnsiTheme="majorBidi" w:cstheme="majorBidi"/>
                <w:b/>
                <w:bCs/>
              </w:rPr>
              <w:t>.</w:t>
            </w:r>
          </w:p>
          <w:p w14:paraId="6A517607" w14:textId="77777777" w:rsidR="00D743DC" w:rsidRDefault="00D743DC" w:rsidP="00376A51">
            <w:pPr>
              <w:rPr>
                <w:rFonts w:asciiTheme="majorBidi" w:hAnsiTheme="majorBidi" w:cstheme="majorBidi"/>
              </w:rPr>
            </w:pPr>
          </w:p>
          <w:p w14:paraId="1574C4BD" w14:textId="6A4F3349" w:rsidR="00D743DC" w:rsidRDefault="002B1F4E" w:rsidP="00376A51">
            <w:pPr>
              <w:rPr>
                <w:rFonts w:asciiTheme="majorBidi" w:hAnsiTheme="majorBidi" w:cstheme="majorBidi"/>
              </w:rPr>
            </w:pPr>
            <w:r w:rsidRPr="002B1F4E">
              <w:rPr>
                <w:rFonts w:asciiTheme="majorBidi" w:hAnsiTheme="majorBidi" w:cstheme="majorBidi"/>
              </w:rPr>
              <w:drawing>
                <wp:inline distT="0" distB="0" distL="0" distR="0" wp14:anchorId="7B6F6224" wp14:editId="7B14EB1F">
                  <wp:extent cx="3520745" cy="1036410"/>
                  <wp:effectExtent l="0" t="0" r="3810" b="0"/>
                  <wp:docPr id="21108401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1084010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745" cy="103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35EBBC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677A4A4B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  <w:p w14:paraId="5229E773" w14:textId="77777777" w:rsidR="00366D30" w:rsidRDefault="00366D30" w:rsidP="00376A51">
            <w:pPr>
              <w:rPr>
                <w:rFonts w:asciiTheme="majorBidi" w:hAnsiTheme="majorBidi" w:cstheme="majorBidi"/>
              </w:rPr>
            </w:pPr>
          </w:p>
        </w:tc>
      </w:tr>
    </w:tbl>
    <w:p w14:paraId="42501E1A" w14:textId="114F5878" w:rsidR="00366D30" w:rsidRDefault="00366D30" w:rsidP="00D743DC">
      <w:pPr>
        <w:rPr>
          <w:rFonts w:asciiTheme="majorBidi" w:hAnsiTheme="majorBidi" w:cstheme="majorBidi"/>
        </w:rPr>
      </w:pPr>
    </w:p>
    <w:p w14:paraId="2C01A08D" w14:textId="77777777" w:rsidR="00366D30" w:rsidRDefault="00366D3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169FA776" w14:textId="77777777" w:rsidR="00D743DC" w:rsidRPr="0024391D" w:rsidRDefault="00D743DC" w:rsidP="00D743DC">
      <w:pPr>
        <w:pStyle w:val="ListParagraph"/>
        <w:numPr>
          <w:ilvl w:val="0"/>
          <w:numId w:val="19"/>
        </w:numPr>
        <w:ind w:left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Testing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D743DC" w:rsidRPr="0024391D" w14:paraId="382CB757" w14:textId="77777777" w:rsidTr="00376A51">
        <w:tc>
          <w:tcPr>
            <w:tcW w:w="9350" w:type="dxa"/>
          </w:tcPr>
          <w:p w14:paraId="1FD321AB" w14:textId="69A6D4DF" w:rsidR="002C03B2" w:rsidRDefault="00D743DC" w:rsidP="002C03B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fter completing the above part</w:t>
            </w:r>
            <w:r w:rsidR="002C03B2">
              <w:rPr>
                <w:rFonts w:asciiTheme="majorBidi" w:hAnsiTheme="majorBidi" w:cstheme="majorBidi"/>
              </w:rPr>
              <w:t>, c</w:t>
            </w:r>
            <w:r>
              <w:rPr>
                <w:rFonts w:asciiTheme="majorBidi" w:hAnsiTheme="majorBidi" w:cstheme="majorBidi"/>
              </w:rPr>
              <w:t>reate a new object from the Circular Array with size 4</w:t>
            </w:r>
            <w:r w:rsidR="002C03B2">
              <w:rPr>
                <w:rFonts w:asciiTheme="majorBidi" w:hAnsiTheme="majorBidi" w:cstheme="majorBidi"/>
              </w:rPr>
              <w:t>, run the program, and do the following from the console.</w:t>
            </w:r>
          </w:p>
          <w:p w14:paraId="073C93E9" w14:textId="1F5D2E86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Add four patients. You can give any value to their names and ages.</w:t>
            </w:r>
          </w:p>
          <w:p w14:paraId="3A0303FF" w14:textId="77777777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PrintAll</w:t>
            </w:r>
            <w:proofErr w:type="spellEnd"/>
          </w:p>
          <w:p w14:paraId="20BD29E0" w14:textId="77777777" w:rsidR="00D743DC" w:rsidRPr="002C03B2" w:rsidRDefault="00D743DC" w:rsidP="002C03B2">
            <w:pPr>
              <w:ind w:left="360"/>
              <w:rPr>
                <w:rFonts w:asciiTheme="majorBidi" w:hAnsiTheme="majorBidi" w:cstheme="majorBidi"/>
              </w:rPr>
            </w:pPr>
          </w:p>
          <w:p w14:paraId="13FC40DB" w14:textId="21105E6A" w:rsidR="00D743DC" w:rsidRPr="005114B3" w:rsidRDefault="00D743DC" w:rsidP="00376A51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  <w:r w:rsidRPr="005114B3">
              <w:rPr>
                <w:rFonts w:asciiTheme="majorBidi" w:hAnsiTheme="majorBidi" w:cstheme="majorBidi"/>
                <w:b/>
                <w:bCs/>
              </w:rPr>
              <w:t xml:space="preserve">Show the output </w:t>
            </w:r>
            <w:r>
              <w:rPr>
                <w:rFonts w:asciiTheme="majorBidi" w:hAnsiTheme="majorBidi" w:cstheme="majorBidi"/>
                <w:b/>
                <w:bCs/>
              </w:rPr>
              <w:t>here</w:t>
            </w:r>
            <w:r w:rsidR="002C03B2">
              <w:rPr>
                <w:rFonts w:asciiTheme="majorBidi" w:hAnsiTheme="majorBidi" w:cstheme="majorBidi"/>
                <w:b/>
                <w:bCs/>
              </w:rPr>
              <w:t>, including the menu printed to the user and the selected option.</w:t>
            </w:r>
          </w:p>
          <w:p w14:paraId="4F50DA2A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5010D220" w14:textId="5C6AC722" w:rsidR="002B1F4E" w:rsidRDefault="002B1F4E" w:rsidP="002B1F4E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22451A5B" wp14:editId="424BEF85">
                  <wp:extent cx="5460922" cy="5433060"/>
                  <wp:effectExtent l="0" t="0" r="6985" b="0"/>
                  <wp:docPr id="17825240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4616"/>
                          <a:stretch/>
                        </pic:blipFill>
                        <pic:spPr bwMode="auto">
                          <a:xfrm>
                            <a:off x="0" y="0"/>
                            <a:ext cx="5467802" cy="5439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BCE5778" w14:textId="77777777" w:rsidR="00D743DC" w:rsidRPr="002B1F4E" w:rsidRDefault="00D743DC" w:rsidP="002B1F4E">
            <w:pPr>
              <w:rPr>
                <w:rFonts w:asciiTheme="majorBidi" w:hAnsiTheme="majorBidi" w:cstheme="majorBidi"/>
              </w:rPr>
            </w:pPr>
          </w:p>
          <w:p w14:paraId="65FE8B1B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712B7607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33A410FE" w14:textId="77777777" w:rsidR="00D743DC" w:rsidRPr="0024391D" w:rsidRDefault="00D743DC" w:rsidP="00376A51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3BECA11F" w14:textId="77777777" w:rsidTr="00376A51">
        <w:tc>
          <w:tcPr>
            <w:tcW w:w="9350" w:type="dxa"/>
          </w:tcPr>
          <w:p w14:paraId="268260FE" w14:textId="765DC630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queue</w:t>
            </w:r>
          </w:p>
          <w:p w14:paraId="72CFC8B0" w14:textId="77777777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queue again</w:t>
            </w:r>
          </w:p>
          <w:p w14:paraId="2852EEAA" w14:textId="77777777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lastRenderedPageBreak/>
              <w:t>PrintAll</w:t>
            </w:r>
            <w:proofErr w:type="spellEnd"/>
          </w:p>
          <w:p w14:paraId="457CB52D" w14:textId="77777777" w:rsidR="002C03B2" w:rsidRDefault="002C03B2" w:rsidP="00376A51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</w:p>
          <w:p w14:paraId="109ACACD" w14:textId="589939CC" w:rsidR="00D743DC" w:rsidRPr="005114B3" w:rsidRDefault="00D743DC" w:rsidP="00376A51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  <w:r w:rsidRPr="005114B3">
              <w:rPr>
                <w:rFonts w:asciiTheme="majorBidi" w:hAnsiTheme="majorBidi" w:cstheme="majorBidi"/>
                <w:b/>
                <w:bCs/>
              </w:rPr>
              <w:t xml:space="preserve">Show the output </w:t>
            </w:r>
            <w:r>
              <w:rPr>
                <w:rFonts w:asciiTheme="majorBidi" w:hAnsiTheme="majorBidi" w:cstheme="majorBidi"/>
                <w:b/>
                <w:bCs/>
              </w:rPr>
              <w:t>here</w:t>
            </w:r>
            <w:r w:rsidR="002C03B2">
              <w:rPr>
                <w:rFonts w:asciiTheme="majorBidi" w:hAnsiTheme="majorBidi" w:cstheme="majorBidi"/>
                <w:b/>
                <w:bCs/>
              </w:rPr>
              <w:t>, including the menu printed to the user and the selected option.</w:t>
            </w:r>
          </w:p>
          <w:p w14:paraId="1D62C230" w14:textId="77777777" w:rsidR="00D743DC" w:rsidRDefault="00D743DC" w:rsidP="00376A51">
            <w:pPr>
              <w:ind w:left="720"/>
              <w:rPr>
                <w:rFonts w:asciiTheme="majorBidi" w:hAnsiTheme="majorBidi" w:cstheme="majorBidi"/>
              </w:rPr>
            </w:pPr>
          </w:p>
          <w:p w14:paraId="14B8406F" w14:textId="09D14C81" w:rsidR="00D743DC" w:rsidRDefault="002B1F4E" w:rsidP="002B1F4E">
            <w:pPr>
              <w:rPr>
                <w:rFonts w:asciiTheme="majorBidi" w:hAnsiTheme="majorBidi" w:cstheme="majorBidi"/>
              </w:rPr>
            </w:pPr>
            <w:r w:rsidRPr="002B1F4E">
              <w:rPr>
                <w:rFonts w:asciiTheme="majorBidi" w:hAnsiTheme="majorBidi" w:cstheme="majorBidi"/>
              </w:rPr>
              <w:drawing>
                <wp:inline distT="0" distB="0" distL="0" distR="0" wp14:anchorId="3D709714" wp14:editId="2360A62C">
                  <wp:extent cx="3825572" cy="1882303"/>
                  <wp:effectExtent l="0" t="0" r="3810" b="3810"/>
                  <wp:docPr id="6245054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450548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5572" cy="1882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8CA1DC" w14:textId="77777777" w:rsidR="00D743DC" w:rsidRDefault="00D743DC" w:rsidP="00376A51">
            <w:pPr>
              <w:ind w:left="720"/>
              <w:rPr>
                <w:rFonts w:asciiTheme="majorBidi" w:hAnsiTheme="majorBidi" w:cstheme="majorBidi"/>
              </w:rPr>
            </w:pPr>
          </w:p>
          <w:p w14:paraId="5D2A7652" w14:textId="77777777" w:rsidR="00D743DC" w:rsidRDefault="00D743DC" w:rsidP="00376A51">
            <w:pPr>
              <w:ind w:left="720"/>
              <w:rPr>
                <w:rFonts w:asciiTheme="majorBidi" w:hAnsiTheme="majorBidi" w:cstheme="majorBidi"/>
              </w:rPr>
            </w:pPr>
          </w:p>
          <w:p w14:paraId="410A1C4E" w14:textId="77777777" w:rsidR="00D743DC" w:rsidRPr="0024391D" w:rsidRDefault="00D743DC" w:rsidP="00376A51">
            <w:pPr>
              <w:ind w:left="720"/>
              <w:rPr>
                <w:rFonts w:asciiTheme="majorBidi" w:hAnsiTheme="majorBidi" w:cstheme="majorBidi"/>
              </w:rPr>
            </w:pPr>
          </w:p>
        </w:tc>
      </w:tr>
      <w:tr w:rsidR="00D743DC" w:rsidRPr="0024391D" w14:paraId="5CF9E91C" w14:textId="77777777" w:rsidTr="00376A51">
        <w:tc>
          <w:tcPr>
            <w:tcW w:w="9350" w:type="dxa"/>
          </w:tcPr>
          <w:p w14:paraId="7FEDF25B" w14:textId="61CA8927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Add </w:t>
            </w:r>
            <w:r w:rsidR="002C03B2">
              <w:rPr>
                <w:rFonts w:asciiTheme="majorBidi" w:hAnsiTheme="majorBidi" w:cstheme="majorBidi"/>
              </w:rPr>
              <w:t xml:space="preserve">a </w:t>
            </w:r>
            <w:r>
              <w:rPr>
                <w:rFonts w:asciiTheme="majorBidi" w:hAnsiTheme="majorBidi" w:cstheme="majorBidi"/>
              </w:rPr>
              <w:t xml:space="preserve">new </w:t>
            </w:r>
            <w:proofErr w:type="gramStart"/>
            <w:r>
              <w:rPr>
                <w:rFonts w:asciiTheme="majorBidi" w:hAnsiTheme="majorBidi" w:cstheme="majorBidi"/>
              </w:rPr>
              <w:t>patient</w:t>
            </w:r>
            <w:proofErr w:type="gramEnd"/>
          </w:p>
          <w:p w14:paraId="667793ED" w14:textId="77777777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PrintAll</w:t>
            </w:r>
            <w:proofErr w:type="spellEnd"/>
          </w:p>
          <w:p w14:paraId="54555578" w14:textId="77777777" w:rsidR="002C03B2" w:rsidRPr="002C03B2" w:rsidRDefault="002C03B2" w:rsidP="002C03B2">
            <w:pPr>
              <w:ind w:left="360"/>
              <w:rPr>
                <w:rFonts w:asciiTheme="majorBidi" w:hAnsiTheme="majorBidi" w:cstheme="majorBidi"/>
              </w:rPr>
            </w:pPr>
          </w:p>
          <w:p w14:paraId="68BCBB27" w14:textId="77777777" w:rsidR="002C03B2" w:rsidRPr="005114B3" w:rsidRDefault="002C03B2" w:rsidP="002C03B2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  <w:r w:rsidRPr="005114B3">
              <w:rPr>
                <w:rFonts w:asciiTheme="majorBidi" w:hAnsiTheme="majorBidi" w:cstheme="majorBidi"/>
                <w:b/>
                <w:bCs/>
              </w:rPr>
              <w:t xml:space="preserve">Show the output </w:t>
            </w:r>
            <w:r>
              <w:rPr>
                <w:rFonts w:asciiTheme="majorBidi" w:hAnsiTheme="majorBidi" w:cstheme="majorBidi"/>
                <w:b/>
                <w:bCs/>
              </w:rPr>
              <w:t>here, including the menu printed to the user and the selected option.</w:t>
            </w:r>
          </w:p>
          <w:p w14:paraId="1774BDC0" w14:textId="77777777" w:rsidR="00D743DC" w:rsidRPr="002B1F4E" w:rsidRDefault="00D743DC" w:rsidP="002B1F4E">
            <w:pPr>
              <w:rPr>
                <w:rFonts w:asciiTheme="majorBidi" w:hAnsiTheme="majorBidi" w:cstheme="majorBidi"/>
              </w:rPr>
            </w:pPr>
          </w:p>
          <w:p w14:paraId="74A037F4" w14:textId="6B296FD8" w:rsidR="00D743DC" w:rsidRPr="002B1F4E" w:rsidRDefault="002B1F4E" w:rsidP="002B1F4E">
            <w:pPr>
              <w:rPr>
                <w:rFonts w:asciiTheme="majorBidi" w:hAnsiTheme="majorBidi" w:cstheme="majorBidi"/>
              </w:rPr>
            </w:pPr>
            <w:r w:rsidRPr="002B1F4E">
              <w:rPr>
                <w:rFonts w:asciiTheme="majorBidi" w:hAnsiTheme="majorBidi" w:cstheme="majorBidi"/>
              </w:rPr>
              <w:drawing>
                <wp:inline distT="0" distB="0" distL="0" distR="0" wp14:anchorId="2FB4A310" wp14:editId="3FE05E60">
                  <wp:extent cx="4237087" cy="2530059"/>
                  <wp:effectExtent l="0" t="0" r="0" b="3810"/>
                  <wp:docPr id="5106130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061309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7087" cy="2530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8F773D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70020791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66B5869B" w14:textId="77777777" w:rsidR="00D743DC" w:rsidRPr="00366D30" w:rsidRDefault="00D743DC" w:rsidP="00366D30">
            <w:pPr>
              <w:rPr>
                <w:rFonts w:asciiTheme="majorBidi" w:hAnsiTheme="majorBidi" w:cstheme="majorBidi"/>
              </w:rPr>
            </w:pPr>
          </w:p>
        </w:tc>
      </w:tr>
      <w:tr w:rsidR="00D743DC" w:rsidRPr="0024391D" w14:paraId="674BA860" w14:textId="77777777" w:rsidTr="00376A51">
        <w:tc>
          <w:tcPr>
            <w:tcW w:w="9350" w:type="dxa"/>
          </w:tcPr>
          <w:p w14:paraId="7A70BA39" w14:textId="77777777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dd new </w:t>
            </w:r>
            <w:proofErr w:type="gramStart"/>
            <w:r>
              <w:rPr>
                <w:rFonts w:asciiTheme="majorBidi" w:hAnsiTheme="majorBidi" w:cstheme="majorBidi"/>
              </w:rPr>
              <w:t>patient</w:t>
            </w:r>
            <w:proofErr w:type="gramEnd"/>
          </w:p>
          <w:p w14:paraId="51A521DB" w14:textId="77777777" w:rsidR="00D743DC" w:rsidRDefault="00D743DC" w:rsidP="00376A51">
            <w:pPr>
              <w:pStyle w:val="ListParagraph"/>
              <w:numPr>
                <w:ilvl w:val="0"/>
                <w:numId w:val="27"/>
              </w:num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Add one more </w:t>
            </w:r>
            <w:proofErr w:type="gramStart"/>
            <w:r>
              <w:rPr>
                <w:rFonts w:asciiTheme="majorBidi" w:hAnsiTheme="majorBidi" w:cstheme="majorBidi"/>
              </w:rPr>
              <w:t>patient</w:t>
            </w:r>
            <w:proofErr w:type="gramEnd"/>
          </w:p>
          <w:p w14:paraId="2B64A9DA" w14:textId="77777777" w:rsidR="002C03B2" w:rsidRPr="002C03B2" w:rsidRDefault="002C03B2" w:rsidP="002C03B2">
            <w:pPr>
              <w:ind w:left="360"/>
              <w:rPr>
                <w:rFonts w:asciiTheme="majorBidi" w:hAnsiTheme="majorBidi" w:cstheme="majorBidi"/>
              </w:rPr>
            </w:pPr>
          </w:p>
          <w:p w14:paraId="4FD4CC23" w14:textId="77777777" w:rsidR="002C03B2" w:rsidRPr="005114B3" w:rsidRDefault="002C03B2" w:rsidP="002C03B2">
            <w:pPr>
              <w:pStyle w:val="ListParagraph"/>
              <w:rPr>
                <w:rFonts w:asciiTheme="majorBidi" w:hAnsiTheme="majorBidi" w:cstheme="majorBidi"/>
                <w:b/>
                <w:bCs/>
              </w:rPr>
            </w:pPr>
            <w:r w:rsidRPr="005114B3">
              <w:rPr>
                <w:rFonts w:asciiTheme="majorBidi" w:hAnsiTheme="majorBidi" w:cstheme="majorBidi"/>
                <w:b/>
                <w:bCs/>
              </w:rPr>
              <w:t xml:space="preserve">Show the output </w:t>
            </w:r>
            <w:r>
              <w:rPr>
                <w:rFonts w:asciiTheme="majorBidi" w:hAnsiTheme="majorBidi" w:cstheme="majorBidi"/>
                <w:b/>
                <w:bCs/>
              </w:rPr>
              <w:t>here, including the menu printed to the user and the selected option.</w:t>
            </w:r>
          </w:p>
          <w:p w14:paraId="63D17178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74FAEB6C" w14:textId="33F8D27A" w:rsidR="00D743DC" w:rsidRPr="002B1F4E" w:rsidRDefault="002B1F4E" w:rsidP="002B1F4E">
            <w:pPr>
              <w:rPr>
                <w:rFonts w:asciiTheme="majorBidi" w:hAnsiTheme="majorBidi" w:cstheme="majorBidi"/>
              </w:rPr>
            </w:pPr>
            <w:r w:rsidRPr="002B1F4E">
              <w:rPr>
                <w:rFonts w:asciiTheme="majorBidi" w:hAnsiTheme="majorBidi" w:cstheme="majorBidi"/>
              </w:rPr>
              <w:lastRenderedPageBreak/>
              <w:drawing>
                <wp:inline distT="0" distB="0" distL="0" distR="0" wp14:anchorId="6BAF5F1F" wp14:editId="41E12013">
                  <wp:extent cx="4267570" cy="2949196"/>
                  <wp:effectExtent l="0" t="0" r="0" b="3810"/>
                  <wp:docPr id="7374685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746852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570" cy="2949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267E7A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34CEEC0E" w14:textId="77777777" w:rsidR="00D743DC" w:rsidRDefault="00D743DC" w:rsidP="00376A51">
            <w:pPr>
              <w:pStyle w:val="ListParagraph"/>
              <w:rPr>
                <w:rFonts w:asciiTheme="majorBidi" w:hAnsiTheme="majorBidi" w:cstheme="majorBidi"/>
              </w:rPr>
            </w:pPr>
          </w:p>
          <w:p w14:paraId="583AEAB9" w14:textId="77777777" w:rsidR="00D743DC" w:rsidRPr="00366D30" w:rsidRDefault="00D743DC" w:rsidP="00366D30">
            <w:pPr>
              <w:rPr>
                <w:rFonts w:asciiTheme="majorBidi" w:hAnsiTheme="majorBidi" w:cstheme="majorBidi"/>
              </w:rPr>
            </w:pPr>
          </w:p>
        </w:tc>
      </w:tr>
    </w:tbl>
    <w:p w14:paraId="2B745709" w14:textId="4A544BF9" w:rsidR="006B124D" w:rsidRDefault="006B124D" w:rsidP="002428AB">
      <w:pPr>
        <w:rPr>
          <w:rFonts w:asciiTheme="majorBidi" w:hAnsiTheme="majorBidi" w:cstheme="majorBidi"/>
        </w:rPr>
      </w:pPr>
    </w:p>
    <w:p w14:paraId="5A4D9B8D" w14:textId="139B9AC1" w:rsidR="00BF25A9" w:rsidRPr="0024391D" w:rsidRDefault="00BF25A9" w:rsidP="008A6F33">
      <w:pPr>
        <w:rPr>
          <w:rFonts w:asciiTheme="majorBidi" w:hAnsiTheme="majorBidi" w:cstheme="majorBidi"/>
        </w:rPr>
      </w:pPr>
    </w:p>
    <w:p w14:paraId="538C8BE5" w14:textId="67F04E22" w:rsidR="005E47BF" w:rsidRPr="0024391D" w:rsidRDefault="00353A24" w:rsidP="00353A24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315E5BE2" wp14:editId="26FB6E8C">
            <wp:extent cx="342900" cy="342900"/>
            <wp:effectExtent l="0" t="0" r="0" b="0"/>
            <wp:docPr id="2" name="Graphic 2" descr="Ros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ose outlin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3A24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GOOD LUCK</w:t>
      </w:r>
      <w:r>
        <w:rPr>
          <w:rFonts w:asciiTheme="majorBidi" w:hAnsiTheme="majorBidi" w:cstheme="majorBidi"/>
          <w:noProof/>
        </w:rPr>
        <w:drawing>
          <wp:inline distT="0" distB="0" distL="0" distR="0" wp14:anchorId="08F26079" wp14:editId="16CCAE27">
            <wp:extent cx="342900" cy="342900"/>
            <wp:effectExtent l="0" t="0" r="0" b="0"/>
            <wp:docPr id="1" name="Graphic 1" descr="Ros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Rose outlin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47BF" w:rsidRPr="0024391D" w:rsidSect="00D64CD8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4B382A" w14:textId="77777777" w:rsidR="00D64CD8" w:rsidRDefault="00D64CD8" w:rsidP="00B44233">
      <w:pPr>
        <w:spacing w:after="0" w:line="240" w:lineRule="auto"/>
      </w:pPr>
      <w:r>
        <w:separator/>
      </w:r>
    </w:p>
  </w:endnote>
  <w:endnote w:type="continuationSeparator" w:id="0">
    <w:p w14:paraId="4673C809" w14:textId="77777777" w:rsidR="00D64CD8" w:rsidRDefault="00D64CD8" w:rsidP="00B44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96CD7" w14:textId="77777777" w:rsidR="00D64CD8" w:rsidRDefault="00D64CD8" w:rsidP="00B44233">
      <w:pPr>
        <w:spacing w:after="0" w:line="240" w:lineRule="auto"/>
      </w:pPr>
      <w:r>
        <w:separator/>
      </w:r>
    </w:p>
  </w:footnote>
  <w:footnote w:type="continuationSeparator" w:id="0">
    <w:p w14:paraId="561088D7" w14:textId="77777777" w:rsidR="00D64CD8" w:rsidRDefault="00D64CD8" w:rsidP="00B442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E5A"/>
    <w:multiLevelType w:val="hybridMultilevel"/>
    <w:tmpl w:val="CFA818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D0542"/>
    <w:multiLevelType w:val="hybridMultilevel"/>
    <w:tmpl w:val="D6949F9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A77CB2"/>
    <w:multiLevelType w:val="hybridMultilevel"/>
    <w:tmpl w:val="72629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770EC"/>
    <w:multiLevelType w:val="hybridMultilevel"/>
    <w:tmpl w:val="D444D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33387"/>
    <w:multiLevelType w:val="hybridMultilevel"/>
    <w:tmpl w:val="E4948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23538"/>
    <w:multiLevelType w:val="hybridMultilevel"/>
    <w:tmpl w:val="E2B27E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21D5D"/>
    <w:multiLevelType w:val="hybridMultilevel"/>
    <w:tmpl w:val="586EF8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E197F"/>
    <w:multiLevelType w:val="hybridMultilevel"/>
    <w:tmpl w:val="F30A52C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5C15D0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2C4F18CC"/>
    <w:multiLevelType w:val="hybridMultilevel"/>
    <w:tmpl w:val="E0687F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AB7FE9"/>
    <w:multiLevelType w:val="hybridMultilevel"/>
    <w:tmpl w:val="6D4448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FB6921"/>
    <w:multiLevelType w:val="hybridMultilevel"/>
    <w:tmpl w:val="A5982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C73457"/>
    <w:multiLevelType w:val="hybridMultilevel"/>
    <w:tmpl w:val="32DA50BE"/>
    <w:lvl w:ilvl="0" w:tplc="47F855D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4B7BAD"/>
    <w:multiLevelType w:val="hybridMultilevel"/>
    <w:tmpl w:val="7CFEA6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30709"/>
    <w:multiLevelType w:val="hybridMultilevel"/>
    <w:tmpl w:val="52D2A95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157E21"/>
    <w:multiLevelType w:val="hybridMultilevel"/>
    <w:tmpl w:val="38AA2C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730CD2"/>
    <w:multiLevelType w:val="hybridMultilevel"/>
    <w:tmpl w:val="F410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10704B"/>
    <w:multiLevelType w:val="hybridMultilevel"/>
    <w:tmpl w:val="59C8E5F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D60D96"/>
    <w:multiLevelType w:val="hybridMultilevel"/>
    <w:tmpl w:val="E7CAE0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C67B62"/>
    <w:multiLevelType w:val="hybridMultilevel"/>
    <w:tmpl w:val="66EA8C4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F9B21F8"/>
    <w:multiLevelType w:val="hybridMultilevel"/>
    <w:tmpl w:val="6A5CAC3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1F4B31"/>
    <w:multiLevelType w:val="hybridMultilevel"/>
    <w:tmpl w:val="9AA4F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0D3FED"/>
    <w:multiLevelType w:val="hybridMultilevel"/>
    <w:tmpl w:val="30DA9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B54798"/>
    <w:multiLevelType w:val="hybridMultilevel"/>
    <w:tmpl w:val="8B9A1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865188"/>
    <w:multiLevelType w:val="hybridMultilevel"/>
    <w:tmpl w:val="3572A2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BC6FD1"/>
    <w:multiLevelType w:val="hybridMultilevel"/>
    <w:tmpl w:val="FE40804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7C187ABD"/>
    <w:multiLevelType w:val="hybridMultilevel"/>
    <w:tmpl w:val="CB5C0D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DE21D6E"/>
    <w:multiLevelType w:val="hybridMultilevel"/>
    <w:tmpl w:val="6A5CAC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8814992">
    <w:abstractNumId w:val="11"/>
  </w:num>
  <w:num w:numId="2" w16cid:durableId="38090761">
    <w:abstractNumId w:val="24"/>
  </w:num>
  <w:num w:numId="3" w16cid:durableId="1520196291">
    <w:abstractNumId w:val="26"/>
  </w:num>
  <w:num w:numId="4" w16cid:durableId="874856370">
    <w:abstractNumId w:val="18"/>
  </w:num>
  <w:num w:numId="5" w16cid:durableId="1074276151">
    <w:abstractNumId w:val="6"/>
  </w:num>
  <w:num w:numId="6" w16cid:durableId="949891444">
    <w:abstractNumId w:val="10"/>
  </w:num>
  <w:num w:numId="7" w16cid:durableId="1490443186">
    <w:abstractNumId w:val="8"/>
  </w:num>
  <w:num w:numId="8" w16cid:durableId="2012563948">
    <w:abstractNumId w:val="12"/>
  </w:num>
  <w:num w:numId="9" w16cid:durableId="1098061891">
    <w:abstractNumId w:val="14"/>
  </w:num>
  <w:num w:numId="10" w16cid:durableId="825586044">
    <w:abstractNumId w:val="5"/>
  </w:num>
  <w:num w:numId="11" w16cid:durableId="1379620164">
    <w:abstractNumId w:val="13"/>
  </w:num>
  <w:num w:numId="12" w16cid:durableId="1666545766">
    <w:abstractNumId w:val="16"/>
  </w:num>
  <w:num w:numId="13" w16cid:durableId="1748651134">
    <w:abstractNumId w:val="22"/>
  </w:num>
  <w:num w:numId="14" w16cid:durableId="910577504">
    <w:abstractNumId w:val="0"/>
  </w:num>
  <w:num w:numId="15" w16cid:durableId="1539392245">
    <w:abstractNumId w:val="15"/>
  </w:num>
  <w:num w:numId="16" w16cid:durableId="1643731909">
    <w:abstractNumId w:val="23"/>
  </w:num>
  <w:num w:numId="17" w16cid:durableId="403989244">
    <w:abstractNumId w:val="2"/>
  </w:num>
  <w:num w:numId="18" w16cid:durableId="1141654167">
    <w:abstractNumId w:val="25"/>
  </w:num>
  <w:num w:numId="19" w16cid:durableId="190190900">
    <w:abstractNumId w:val="3"/>
  </w:num>
  <w:num w:numId="20" w16cid:durableId="170727261">
    <w:abstractNumId w:val="9"/>
  </w:num>
  <w:num w:numId="21" w16cid:durableId="1678115002">
    <w:abstractNumId w:val="1"/>
  </w:num>
  <w:num w:numId="22" w16cid:durableId="419765001">
    <w:abstractNumId w:val="17"/>
  </w:num>
  <w:num w:numId="23" w16cid:durableId="1677153544">
    <w:abstractNumId w:val="7"/>
  </w:num>
  <w:num w:numId="24" w16cid:durableId="1400203257">
    <w:abstractNumId w:val="4"/>
  </w:num>
  <w:num w:numId="25" w16cid:durableId="1596983935">
    <w:abstractNumId w:val="19"/>
  </w:num>
  <w:num w:numId="26" w16cid:durableId="1568494666">
    <w:abstractNumId w:val="21"/>
  </w:num>
  <w:num w:numId="27" w16cid:durableId="6635520">
    <w:abstractNumId w:val="27"/>
  </w:num>
  <w:num w:numId="28" w16cid:durableId="1862551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sDAxN7EwNjM2MjFV0lEKTi0uzszPAymwrAUA0pJ+xSwAAAA="/>
  </w:docVars>
  <w:rsids>
    <w:rsidRoot w:val="00097835"/>
    <w:rsid w:val="00007606"/>
    <w:rsid w:val="00010BEB"/>
    <w:rsid w:val="00017836"/>
    <w:rsid w:val="000237FF"/>
    <w:rsid w:val="0003488F"/>
    <w:rsid w:val="00035483"/>
    <w:rsid w:val="00050842"/>
    <w:rsid w:val="00056BD0"/>
    <w:rsid w:val="00057333"/>
    <w:rsid w:val="00063095"/>
    <w:rsid w:val="00064FEE"/>
    <w:rsid w:val="00071F5C"/>
    <w:rsid w:val="000728B4"/>
    <w:rsid w:val="00076AC0"/>
    <w:rsid w:val="000836D5"/>
    <w:rsid w:val="000863D6"/>
    <w:rsid w:val="00086BAB"/>
    <w:rsid w:val="00096B33"/>
    <w:rsid w:val="00097835"/>
    <w:rsid w:val="000A7C26"/>
    <w:rsid w:val="000B01A8"/>
    <w:rsid w:val="000C0CF1"/>
    <w:rsid w:val="000C5E92"/>
    <w:rsid w:val="000D11E8"/>
    <w:rsid w:val="000D74CD"/>
    <w:rsid w:val="00115C1E"/>
    <w:rsid w:val="00127979"/>
    <w:rsid w:val="00135CC7"/>
    <w:rsid w:val="00136C60"/>
    <w:rsid w:val="001436B0"/>
    <w:rsid w:val="00181917"/>
    <w:rsid w:val="0018197C"/>
    <w:rsid w:val="00192C5B"/>
    <w:rsid w:val="001A3ED8"/>
    <w:rsid w:val="001A4139"/>
    <w:rsid w:val="001B0912"/>
    <w:rsid w:val="001B0C82"/>
    <w:rsid w:val="001B13EE"/>
    <w:rsid w:val="001B3B65"/>
    <w:rsid w:val="001C0F6B"/>
    <w:rsid w:val="001D30AA"/>
    <w:rsid w:val="001D68B8"/>
    <w:rsid w:val="001D69AA"/>
    <w:rsid w:val="001F11A4"/>
    <w:rsid w:val="001F6C60"/>
    <w:rsid w:val="0020101D"/>
    <w:rsid w:val="00211ED9"/>
    <w:rsid w:val="00223401"/>
    <w:rsid w:val="00240574"/>
    <w:rsid w:val="002428AB"/>
    <w:rsid w:val="0024391D"/>
    <w:rsid w:val="00244B15"/>
    <w:rsid w:val="00260EE7"/>
    <w:rsid w:val="00267B17"/>
    <w:rsid w:val="00280444"/>
    <w:rsid w:val="00281918"/>
    <w:rsid w:val="00284C88"/>
    <w:rsid w:val="00284E97"/>
    <w:rsid w:val="00290604"/>
    <w:rsid w:val="002B1F4E"/>
    <w:rsid w:val="002B4B68"/>
    <w:rsid w:val="002C03B2"/>
    <w:rsid w:val="002E13B6"/>
    <w:rsid w:val="002F4B88"/>
    <w:rsid w:val="002F566F"/>
    <w:rsid w:val="00301F7C"/>
    <w:rsid w:val="00320A33"/>
    <w:rsid w:val="00324831"/>
    <w:rsid w:val="003259C6"/>
    <w:rsid w:val="00353A24"/>
    <w:rsid w:val="00357179"/>
    <w:rsid w:val="00366D30"/>
    <w:rsid w:val="00371A12"/>
    <w:rsid w:val="00376D4F"/>
    <w:rsid w:val="00386CB5"/>
    <w:rsid w:val="003A56A1"/>
    <w:rsid w:val="003B1845"/>
    <w:rsid w:val="003B2DD5"/>
    <w:rsid w:val="003B3E8F"/>
    <w:rsid w:val="003C38CC"/>
    <w:rsid w:val="003C3AF8"/>
    <w:rsid w:val="003E1EE5"/>
    <w:rsid w:val="003E730A"/>
    <w:rsid w:val="00403188"/>
    <w:rsid w:val="0041129B"/>
    <w:rsid w:val="0041356A"/>
    <w:rsid w:val="00415D84"/>
    <w:rsid w:val="004174F2"/>
    <w:rsid w:val="00424FEA"/>
    <w:rsid w:val="004334ED"/>
    <w:rsid w:val="00437CB4"/>
    <w:rsid w:val="00446317"/>
    <w:rsid w:val="00447831"/>
    <w:rsid w:val="00451100"/>
    <w:rsid w:val="00451EC8"/>
    <w:rsid w:val="00474874"/>
    <w:rsid w:val="00476062"/>
    <w:rsid w:val="004821AD"/>
    <w:rsid w:val="0048721B"/>
    <w:rsid w:val="00494A71"/>
    <w:rsid w:val="004A559F"/>
    <w:rsid w:val="004A74B5"/>
    <w:rsid w:val="004C02A0"/>
    <w:rsid w:val="004D4338"/>
    <w:rsid w:val="004D5D3F"/>
    <w:rsid w:val="004E25ED"/>
    <w:rsid w:val="004F5606"/>
    <w:rsid w:val="00500107"/>
    <w:rsid w:val="005039EE"/>
    <w:rsid w:val="00505678"/>
    <w:rsid w:val="005114B3"/>
    <w:rsid w:val="0052345D"/>
    <w:rsid w:val="00524200"/>
    <w:rsid w:val="00534766"/>
    <w:rsid w:val="00534B79"/>
    <w:rsid w:val="00556345"/>
    <w:rsid w:val="00575A62"/>
    <w:rsid w:val="0057634F"/>
    <w:rsid w:val="00577442"/>
    <w:rsid w:val="00587890"/>
    <w:rsid w:val="00591B38"/>
    <w:rsid w:val="005A1CBD"/>
    <w:rsid w:val="005B2BCB"/>
    <w:rsid w:val="005B533F"/>
    <w:rsid w:val="005C12ED"/>
    <w:rsid w:val="005C5EA5"/>
    <w:rsid w:val="005C685E"/>
    <w:rsid w:val="005E327F"/>
    <w:rsid w:val="005E47BF"/>
    <w:rsid w:val="005F2E45"/>
    <w:rsid w:val="0065248F"/>
    <w:rsid w:val="00653C0B"/>
    <w:rsid w:val="00680C8C"/>
    <w:rsid w:val="006830B0"/>
    <w:rsid w:val="00683513"/>
    <w:rsid w:val="006915EC"/>
    <w:rsid w:val="00694E7F"/>
    <w:rsid w:val="00696207"/>
    <w:rsid w:val="006A4032"/>
    <w:rsid w:val="006B124D"/>
    <w:rsid w:val="006B7C78"/>
    <w:rsid w:val="006C088D"/>
    <w:rsid w:val="006C227B"/>
    <w:rsid w:val="006E299B"/>
    <w:rsid w:val="006E4004"/>
    <w:rsid w:val="006E4D94"/>
    <w:rsid w:val="006F6943"/>
    <w:rsid w:val="007114D4"/>
    <w:rsid w:val="0072232F"/>
    <w:rsid w:val="007251FA"/>
    <w:rsid w:val="007618DB"/>
    <w:rsid w:val="00766FD0"/>
    <w:rsid w:val="0077410B"/>
    <w:rsid w:val="00783B6A"/>
    <w:rsid w:val="00784464"/>
    <w:rsid w:val="00793973"/>
    <w:rsid w:val="007A13FF"/>
    <w:rsid w:val="007F0155"/>
    <w:rsid w:val="00802860"/>
    <w:rsid w:val="00803FED"/>
    <w:rsid w:val="00814160"/>
    <w:rsid w:val="008203B7"/>
    <w:rsid w:val="0082213B"/>
    <w:rsid w:val="00827361"/>
    <w:rsid w:val="008312F1"/>
    <w:rsid w:val="008440EC"/>
    <w:rsid w:val="00845672"/>
    <w:rsid w:val="00850634"/>
    <w:rsid w:val="0085205A"/>
    <w:rsid w:val="00864579"/>
    <w:rsid w:val="008655FD"/>
    <w:rsid w:val="00882689"/>
    <w:rsid w:val="008926D0"/>
    <w:rsid w:val="00894F8D"/>
    <w:rsid w:val="008A6F33"/>
    <w:rsid w:val="008D14FE"/>
    <w:rsid w:val="008E1129"/>
    <w:rsid w:val="008E6953"/>
    <w:rsid w:val="008F7924"/>
    <w:rsid w:val="00907E79"/>
    <w:rsid w:val="0091215B"/>
    <w:rsid w:val="00923D37"/>
    <w:rsid w:val="00934970"/>
    <w:rsid w:val="00936BEE"/>
    <w:rsid w:val="00943C65"/>
    <w:rsid w:val="00952402"/>
    <w:rsid w:val="00963777"/>
    <w:rsid w:val="00971D5C"/>
    <w:rsid w:val="00973F45"/>
    <w:rsid w:val="0097501C"/>
    <w:rsid w:val="00980C6B"/>
    <w:rsid w:val="009866BC"/>
    <w:rsid w:val="009C53E7"/>
    <w:rsid w:val="009C71CE"/>
    <w:rsid w:val="009C731C"/>
    <w:rsid w:val="00A1083A"/>
    <w:rsid w:val="00A17C8E"/>
    <w:rsid w:val="00A35B76"/>
    <w:rsid w:val="00A44B69"/>
    <w:rsid w:val="00A45BD1"/>
    <w:rsid w:val="00A52B80"/>
    <w:rsid w:val="00A630A4"/>
    <w:rsid w:val="00A674FE"/>
    <w:rsid w:val="00A67573"/>
    <w:rsid w:val="00A86C0B"/>
    <w:rsid w:val="00A96705"/>
    <w:rsid w:val="00AA0D58"/>
    <w:rsid w:val="00AA667A"/>
    <w:rsid w:val="00AB5061"/>
    <w:rsid w:val="00AE01BC"/>
    <w:rsid w:val="00AE0911"/>
    <w:rsid w:val="00AE3619"/>
    <w:rsid w:val="00AF4E50"/>
    <w:rsid w:val="00B00FB7"/>
    <w:rsid w:val="00B04295"/>
    <w:rsid w:val="00B1149A"/>
    <w:rsid w:val="00B14521"/>
    <w:rsid w:val="00B22A20"/>
    <w:rsid w:val="00B3522E"/>
    <w:rsid w:val="00B44233"/>
    <w:rsid w:val="00B46540"/>
    <w:rsid w:val="00B46550"/>
    <w:rsid w:val="00B47460"/>
    <w:rsid w:val="00B56D31"/>
    <w:rsid w:val="00B67DB1"/>
    <w:rsid w:val="00B70E6C"/>
    <w:rsid w:val="00B74903"/>
    <w:rsid w:val="00B75220"/>
    <w:rsid w:val="00B81A65"/>
    <w:rsid w:val="00B86ABD"/>
    <w:rsid w:val="00B9018B"/>
    <w:rsid w:val="00B968BF"/>
    <w:rsid w:val="00BA06B3"/>
    <w:rsid w:val="00BA7ECE"/>
    <w:rsid w:val="00BC1998"/>
    <w:rsid w:val="00BC5566"/>
    <w:rsid w:val="00BD04F0"/>
    <w:rsid w:val="00BD6F1F"/>
    <w:rsid w:val="00BD7D6D"/>
    <w:rsid w:val="00BE148E"/>
    <w:rsid w:val="00BE2630"/>
    <w:rsid w:val="00BE3EF3"/>
    <w:rsid w:val="00BF025C"/>
    <w:rsid w:val="00BF25A9"/>
    <w:rsid w:val="00C06DD6"/>
    <w:rsid w:val="00C13407"/>
    <w:rsid w:val="00C1416E"/>
    <w:rsid w:val="00C229A4"/>
    <w:rsid w:val="00C36645"/>
    <w:rsid w:val="00C565F2"/>
    <w:rsid w:val="00C63930"/>
    <w:rsid w:val="00C67255"/>
    <w:rsid w:val="00C76CD5"/>
    <w:rsid w:val="00CA0E05"/>
    <w:rsid w:val="00CA705E"/>
    <w:rsid w:val="00CB3A3C"/>
    <w:rsid w:val="00CB6529"/>
    <w:rsid w:val="00CB7D0D"/>
    <w:rsid w:val="00CE3CD4"/>
    <w:rsid w:val="00CE494E"/>
    <w:rsid w:val="00D13478"/>
    <w:rsid w:val="00D165A9"/>
    <w:rsid w:val="00D22462"/>
    <w:rsid w:val="00D26547"/>
    <w:rsid w:val="00D33EC9"/>
    <w:rsid w:val="00D35FDB"/>
    <w:rsid w:val="00D4393C"/>
    <w:rsid w:val="00D457F1"/>
    <w:rsid w:val="00D46F5A"/>
    <w:rsid w:val="00D502EA"/>
    <w:rsid w:val="00D54B08"/>
    <w:rsid w:val="00D64CD8"/>
    <w:rsid w:val="00D71D31"/>
    <w:rsid w:val="00D743DC"/>
    <w:rsid w:val="00D827F1"/>
    <w:rsid w:val="00D852F9"/>
    <w:rsid w:val="00D85575"/>
    <w:rsid w:val="00D9529D"/>
    <w:rsid w:val="00DB58A0"/>
    <w:rsid w:val="00DB5FBB"/>
    <w:rsid w:val="00DB6C5D"/>
    <w:rsid w:val="00DC3550"/>
    <w:rsid w:val="00DC3A43"/>
    <w:rsid w:val="00DD1C6A"/>
    <w:rsid w:val="00DE2371"/>
    <w:rsid w:val="00DF25C5"/>
    <w:rsid w:val="00DF548F"/>
    <w:rsid w:val="00E003FE"/>
    <w:rsid w:val="00E10B40"/>
    <w:rsid w:val="00E22FB7"/>
    <w:rsid w:val="00E2652C"/>
    <w:rsid w:val="00E31106"/>
    <w:rsid w:val="00E45B94"/>
    <w:rsid w:val="00E60251"/>
    <w:rsid w:val="00E76496"/>
    <w:rsid w:val="00E833F5"/>
    <w:rsid w:val="00E84634"/>
    <w:rsid w:val="00E85989"/>
    <w:rsid w:val="00E94780"/>
    <w:rsid w:val="00E947DC"/>
    <w:rsid w:val="00E95FD1"/>
    <w:rsid w:val="00E97CA8"/>
    <w:rsid w:val="00EA4044"/>
    <w:rsid w:val="00EA49AE"/>
    <w:rsid w:val="00EB063C"/>
    <w:rsid w:val="00EB1BBD"/>
    <w:rsid w:val="00EB3A22"/>
    <w:rsid w:val="00EC1822"/>
    <w:rsid w:val="00EC1FA6"/>
    <w:rsid w:val="00ED0B96"/>
    <w:rsid w:val="00EE3CF2"/>
    <w:rsid w:val="00F00090"/>
    <w:rsid w:val="00F05149"/>
    <w:rsid w:val="00F10890"/>
    <w:rsid w:val="00F113EF"/>
    <w:rsid w:val="00F128A2"/>
    <w:rsid w:val="00F24DBD"/>
    <w:rsid w:val="00F37B9C"/>
    <w:rsid w:val="00F43CF1"/>
    <w:rsid w:val="00F531A6"/>
    <w:rsid w:val="00F5530A"/>
    <w:rsid w:val="00F56FB4"/>
    <w:rsid w:val="00F62FB4"/>
    <w:rsid w:val="00F64EEB"/>
    <w:rsid w:val="00F718ED"/>
    <w:rsid w:val="00F72E66"/>
    <w:rsid w:val="00F735EE"/>
    <w:rsid w:val="00F80267"/>
    <w:rsid w:val="00F80EB0"/>
    <w:rsid w:val="00F87BBE"/>
    <w:rsid w:val="00F90055"/>
    <w:rsid w:val="00F91C3B"/>
    <w:rsid w:val="00FA7662"/>
    <w:rsid w:val="00FA7D76"/>
    <w:rsid w:val="00FD22ED"/>
    <w:rsid w:val="00FD470C"/>
    <w:rsid w:val="00FE7CB1"/>
    <w:rsid w:val="00FF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1BA81A"/>
  <w15:chartTrackingRefBased/>
  <w15:docId w15:val="{B5515B03-C963-442C-8945-497F09E52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2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72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6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4E97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84E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4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81A65"/>
    <w:pPr>
      <w:spacing w:after="0" w:line="240" w:lineRule="auto"/>
    </w:pPr>
  </w:style>
  <w:style w:type="table" w:styleId="TableGrid">
    <w:name w:val="Table Grid"/>
    <w:basedOn w:val="TableNormal"/>
    <w:uiPriority w:val="39"/>
    <w:rsid w:val="00BD04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312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1D68B8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C672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ljs-keyword">
    <w:name w:val="hljs-keyword"/>
    <w:basedOn w:val="DefaultParagraphFont"/>
    <w:rsid w:val="0020101D"/>
  </w:style>
  <w:style w:type="character" w:customStyle="1" w:styleId="hljs-builtin">
    <w:name w:val="hljs-built_in"/>
    <w:basedOn w:val="DefaultParagraphFont"/>
    <w:rsid w:val="0020101D"/>
  </w:style>
  <w:style w:type="character" w:customStyle="1" w:styleId="hljs-title">
    <w:name w:val="hljs-title"/>
    <w:basedOn w:val="DefaultParagraphFont"/>
    <w:rsid w:val="0020101D"/>
  </w:style>
  <w:style w:type="paragraph" w:styleId="FootnoteText">
    <w:name w:val="footnote text"/>
    <w:basedOn w:val="Normal"/>
    <w:link w:val="FootnoteTextChar"/>
    <w:uiPriority w:val="99"/>
    <w:semiHidden/>
    <w:unhideWhenUsed/>
    <w:rsid w:val="00B4423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423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4233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BA7E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7ECE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D9529D"/>
    <w:pPr>
      <w:widowControl w:val="0"/>
      <w:autoSpaceDE w:val="0"/>
      <w:autoSpaceDN w:val="0"/>
      <w:spacing w:before="120" w:after="120" w:line="276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9529D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2B1F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5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5846-3EA6-45D2-ACC2-98376657E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2</TotalTime>
  <Pages>10</Pages>
  <Words>1143</Words>
  <Characters>651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cp:keywords/>
  <dc:description/>
  <cp:lastModifiedBy>Dikshith Reddy MacHerla</cp:lastModifiedBy>
  <cp:revision>5</cp:revision>
  <dcterms:created xsi:type="dcterms:W3CDTF">2024-03-14T04:30:00Z</dcterms:created>
  <dcterms:modified xsi:type="dcterms:W3CDTF">2024-03-26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bdac93cd729837bd4aedf55c9c902a256b9a8a0e966903bc6fcaa8af37e243</vt:lpwstr>
  </property>
</Properties>
</file>